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DE2D74D" w14:textId="77777777" w:rsidR="002309FA" w:rsidRPr="00020D22" w:rsidRDefault="002309FA" w:rsidP="002309FA">
      <w:pPr>
        <w:jc w:val="center"/>
        <w:rPr>
          <w:b/>
          <w:sz w:val="28"/>
          <w:szCs w:val="28"/>
        </w:rPr>
      </w:pPr>
      <w:r w:rsidRPr="00020D22">
        <w:rPr>
          <w:b/>
          <w:sz w:val="28"/>
          <w:szCs w:val="28"/>
        </w:rPr>
        <w:t>Veridic Solutions, NC, USA</w:t>
      </w:r>
    </w:p>
    <w:p w14:paraId="026A9B4A" w14:textId="77777777" w:rsidR="002309FA" w:rsidRPr="00020D22" w:rsidRDefault="002309FA" w:rsidP="002309FA">
      <w:pPr>
        <w:jc w:val="center"/>
        <w:rPr>
          <w:b/>
          <w:sz w:val="28"/>
          <w:szCs w:val="28"/>
        </w:rPr>
      </w:pPr>
      <w:r w:rsidRPr="00020D22">
        <w:rPr>
          <w:b/>
          <w:sz w:val="28"/>
          <w:szCs w:val="28"/>
        </w:rPr>
        <w:t xml:space="preserve">Mentors: </w:t>
      </w:r>
      <w:proofErr w:type="spellStart"/>
      <w:r w:rsidRPr="00020D22">
        <w:rPr>
          <w:b/>
          <w:sz w:val="28"/>
          <w:szCs w:val="28"/>
        </w:rPr>
        <w:t>Nihar</w:t>
      </w:r>
      <w:proofErr w:type="spellEnd"/>
      <w:r w:rsidRPr="00020D22">
        <w:rPr>
          <w:b/>
          <w:sz w:val="28"/>
          <w:szCs w:val="28"/>
        </w:rPr>
        <w:t xml:space="preserve"> and Sandeep</w:t>
      </w:r>
    </w:p>
    <w:p w14:paraId="4ED4122A" w14:textId="1E7D90E3" w:rsidR="002309FA" w:rsidRDefault="002309FA" w:rsidP="002309FA">
      <w:pPr>
        <w:jc w:val="center"/>
        <w:rPr>
          <w:b/>
          <w:sz w:val="28"/>
          <w:szCs w:val="28"/>
        </w:rPr>
      </w:pPr>
      <w:r w:rsidRPr="00020D22">
        <w:rPr>
          <w:b/>
          <w:sz w:val="28"/>
          <w:szCs w:val="28"/>
        </w:rPr>
        <w:t xml:space="preserve">Name: </w:t>
      </w:r>
      <w:proofErr w:type="spellStart"/>
      <w:r w:rsidR="00D419A3">
        <w:rPr>
          <w:b/>
          <w:sz w:val="28"/>
          <w:szCs w:val="28"/>
        </w:rPr>
        <w:t>deepak</w:t>
      </w:r>
      <w:proofErr w:type="spellEnd"/>
      <w:r w:rsidR="00D419A3">
        <w:rPr>
          <w:b/>
          <w:sz w:val="28"/>
          <w:szCs w:val="28"/>
        </w:rPr>
        <w:t xml:space="preserve"> </w:t>
      </w:r>
      <w:proofErr w:type="spellStart"/>
      <w:r w:rsidR="00D419A3">
        <w:rPr>
          <w:b/>
          <w:sz w:val="28"/>
          <w:szCs w:val="28"/>
        </w:rPr>
        <w:t>vaddi</w:t>
      </w:r>
      <w:proofErr w:type="spellEnd"/>
    </w:p>
    <w:p w14:paraId="38C9BC83" w14:textId="7D82F4B8" w:rsidR="002309FA" w:rsidRDefault="002309FA" w:rsidP="002309FA">
      <w:pPr>
        <w:jc w:val="center"/>
        <w:rPr>
          <w:b/>
          <w:sz w:val="28"/>
          <w:szCs w:val="28"/>
        </w:rPr>
      </w:pPr>
      <w:r w:rsidRPr="00020D22">
        <w:rPr>
          <w:b/>
          <w:sz w:val="28"/>
          <w:szCs w:val="28"/>
        </w:rPr>
        <w:t xml:space="preserve">Linux </w:t>
      </w:r>
      <w:r>
        <w:rPr>
          <w:b/>
          <w:sz w:val="28"/>
          <w:szCs w:val="28"/>
        </w:rPr>
        <w:t>2 QUIZ</w:t>
      </w:r>
      <w:r w:rsidRPr="00020D22">
        <w:rPr>
          <w:b/>
          <w:sz w:val="28"/>
          <w:szCs w:val="28"/>
        </w:rPr>
        <w:t xml:space="preserve"> Answers</w:t>
      </w:r>
    </w:p>
    <w:p w14:paraId="23F33866" w14:textId="77777777" w:rsidR="00EC0587" w:rsidRDefault="00EC0587" w:rsidP="002309FA">
      <w:pPr>
        <w:jc w:val="center"/>
        <w:rPr>
          <w:b/>
          <w:sz w:val="28"/>
          <w:szCs w:val="28"/>
        </w:rPr>
      </w:pPr>
    </w:p>
    <w:p w14:paraId="08AD5AD9" w14:textId="0F0F4E2A" w:rsidR="00EC0587" w:rsidRPr="00765724" w:rsidRDefault="00EC0587" w:rsidP="00765724">
      <w:pPr>
        <w:pStyle w:val="ListParagraph"/>
        <w:numPr>
          <w:ilvl w:val="0"/>
          <w:numId w:val="1"/>
        </w:numPr>
        <w:spacing w:after="0" w:line="276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765724">
        <w:rPr>
          <w:rFonts w:ascii="Times New Roman" w:eastAsia="Times New Roman" w:hAnsi="Times New Roman" w:cs="Times New Roman"/>
          <w:color w:val="000000"/>
          <w:sz w:val="24"/>
          <w:szCs w:val="24"/>
        </w:rPr>
        <w:t>What command would list all files (</w:t>
      </w:r>
      <w:proofErr w:type="gramStart"/>
      <w:r w:rsidRPr="00765724">
        <w:rPr>
          <w:rFonts w:ascii="Times New Roman" w:eastAsia="Times New Roman" w:hAnsi="Times New Roman" w:cs="Times New Roman"/>
          <w:color w:val="000000"/>
          <w:sz w:val="24"/>
          <w:szCs w:val="24"/>
        </w:rPr>
        <w:t>except .</w:t>
      </w:r>
      <w:proofErr w:type="gramEnd"/>
      <w:r w:rsidRPr="0076572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and</w:t>
      </w:r>
      <w:proofErr w:type="gramStart"/>
      <w:r w:rsidRPr="0076572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..</w:t>
      </w:r>
      <w:proofErr w:type="gramEnd"/>
      <w:r w:rsidRPr="00765724">
        <w:rPr>
          <w:rFonts w:ascii="Times New Roman" w:eastAsia="Times New Roman" w:hAnsi="Times New Roman" w:cs="Times New Roman"/>
          <w:color w:val="000000"/>
          <w:sz w:val="24"/>
          <w:szCs w:val="24"/>
        </w:rPr>
        <w:t>) in the current working directory?</w:t>
      </w:r>
    </w:p>
    <w:p w14:paraId="6464EE1A" w14:textId="17C74D03" w:rsidR="00765724" w:rsidRPr="00585BCF" w:rsidRDefault="00765724" w:rsidP="00765724">
      <w:pPr>
        <w:spacing w:after="0" w:line="276" w:lineRule="auto"/>
        <w:jc w:val="both"/>
        <w:rPr>
          <w:rFonts w:ascii="Times New Roman" w:eastAsia="Times New Roman" w:hAnsi="Times New Roman" w:cs="Times New Roman"/>
          <w:b/>
          <w:i/>
          <w:color w:val="000000"/>
          <w:sz w:val="24"/>
          <w:szCs w:val="24"/>
        </w:rPr>
      </w:pPr>
      <w:r w:rsidRPr="00585BCF">
        <w:rPr>
          <w:rFonts w:ascii="Times New Roman" w:eastAsia="Times New Roman" w:hAnsi="Times New Roman" w:cs="Times New Roman"/>
          <w:b/>
          <w:i/>
          <w:color w:val="000000"/>
          <w:sz w:val="24"/>
          <w:szCs w:val="24"/>
        </w:rPr>
        <w:t>Answer:</w:t>
      </w:r>
    </w:p>
    <w:p w14:paraId="53E23478" w14:textId="72BF631C" w:rsidR="00765724" w:rsidRDefault="00F00BDC" w:rsidP="00765724">
      <w:pPr>
        <w:spacing w:after="0" w:line="276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F00BDC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Linux </w:t>
      </w:r>
      <w:r w:rsidR="00EF228D" w:rsidRPr="00F00BDC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Command:</w:t>
      </w:r>
      <w:r w:rsidR="006D49B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6D49B1" w:rsidRPr="00B37AD4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$</w:t>
      </w:r>
      <w:r w:rsidR="006D49B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EF228D" w:rsidRPr="00745EF5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ls</w:t>
      </w:r>
      <w:r w:rsidR="00EF228D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(List is used</w:t>
      </w:r>
      <w:r w:rsidR="00FA7BDC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to</w:t>
      </w:r>
      <w:r w:rsidR="00EF228D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display all the files and director</w:t>
      </w:r>
      <w:r w:rsidR="00FA7BDC">
        <w:rPr>
          <w:rFonts w:ascii="Times New Roman" w:eastAsia="Times New Roman" w:hAnsi="Times New Roman" w:cs="Times New Roman"/>
          <w:color w:val="000000"/>
          <w:sz w:val="24"/>
          <w:szCs w:val="24"/>
        </w:rPr>
        <w:t>ies in the working directory</w:t>
      </w:r>
      <w:r w:rsidR="00EF228D">
        <w:rPr>
          <w:rFonts w:ascii="Times New Roman" w:eastAsia="Times New Roman" w:hAnsi="Times New Roman" w:cs="Times New Roman"/>
          <w:color w:val="000000"/>
          <w:sz w:val="24"/>
          <w:szCs w:val="24"/>
        </w:rPr>
        <w:t>).</w:t>
      </w:r>
    </w:p>
    <w:p w14:paraId="06E2D57B" w14:textId="727DA06F" w:rsidR="009F2A26" w:rsidRDefault="00DF7899" w:rsidP="009F2A26">
      <w:pPr>
        <w:spacing w:after="0" w:line="276" w:lineRule="auto"/>
        <w:jc w:val="center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drawing>
          <wp:inline distT="0" distB="0" distL="0" distR="0" wp14:anchorId="5880C54C" wp14:editId="61569090">
            <wp:extent cx="5943600" cy="532765"/>
            <wp:effectExtent l="0" t="0" r="0" b="63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2--1.PN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32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FEF320" w14:textId="2AB901CC" w:rsidR="00745EF5" w:rsidRDefault="00745EF5" w:rsidP="00583DEF">
      <w:pPr>
        <w:spacing w:after="0" w:line="276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0CB2FC6E" w14:textId="77777777" w:rsidR="00583DEF" w:rsidRDefault="00583DEF" w:rsidP="00336B60">
      <w:pPr>
        <w:spacing w:after="0" w:line="276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2. What is the simplest command for adding execute permission to file ~/foo, for all users</w:t>
      </w:r>
    </w:p>
    <w:p w14:paraId="1686BBEA" w14:textId="2BAA47AE" w:rsidR="00583DEF" w:rsidRDefault="00583DEF" w:rsidP="00583DEF">
      <w:pPr>
        <w:spacing w:after="0" w:line="276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(without changing any other permission)</w:t>
      </w:r>
    </w:p>
    <w:p w14:paraId="3E8CAA6A" w14:textId="148071B6" w:rsidR="00A7067D" w:rsidRPr="00DA7526" w:rsidRDefault="00A7067D" w:rsidP="00583DEF">
      <w:pPr>
        <w:spacing w:after="0" w:line="276" w:lineRule="auto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 w:rsidRPr="00A7067D">
        <w:rPr>
          <w:rFonts w:ascii="Times New Roman" w:eastAsia="Times New Roman" w:hAnsi="Times New Roman" w:cs="Times New Roman"/>
          <w:b/>
          <w:i/>
          <w:color w:val="000000"/>
          <w:sz w:val="24"/>
          <w:szCs w:val="24"/>
        </w:rPr>
        <w:t>Answer:</w:t>
      </w:r>
      <w:r w:rsidR="006D49B1">
        <w:rPr>
          <w:rFonts w:ascii="Times New Roman" w:eastAsia="Times New Roman" w:hAnsi="Times New Roman" w:cs="Times New Roman"/>
          <w:b/>
          <w:i/>
          <w:color w:val="000000"/>
          <w:sz w:val="24"/>
          <w:szCs w:val="24"/>
        </w:rPr>
        <w:t xml:space="preserve"> </w:t>
      </w:r>
      <w:r w:rsidR="006D49B1" w:rsidRPr="006D49B1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$</w:t>
      </w:r>
      <w:r w:rsidR="00DA7526">
        <w:rPr>
          <w:rFonts w:ascii="Times New Roman" w:eastAsia="Times New Roman" w:hAnsi="Times New Roman" w:cs="Times New Roman"/>
          <w:b/>
          <w:i/>
          <w:color w:val="000000"/>
          <w:sz w:val="24"/>
          <w:szCs w:val="24"/>
        </w:rPr>
        <w:t xml:space="preserve"> </w:t>
      </w:r>
      <w:proofErr w:type="spellStart"/>
      <w:r w:rsidR="00DA7526" w:rsidRPr="00DA7526">
        <w:rPr>
          <w:rFonts w:ascii="Times New Roman" w:eastAsia="Times New Roman" w:hAnsi="Times New Roman" w:cs="Times New Roman"/>
          <w:color w:val="000000"/>
          <w:sz w:val="24"/>
          <w:szCs w:val="24"/>
        </w:rPr>
        <w:t>chmod</w:t>
      </w:r>
      <w:proofErr w:type="spellEnd"/>
      <w:r w:rsidR="00DA7526" w:rsidRPr="00DA7526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="00DA7526" w:rsidRPr="00DA7526">
        <w:rPr>
          <w:rFonts w:ascii="Times New Roman" w:eastAsia="Times New Roman" w:hAnsi="Times New Roman" w:cs="Times New Roman"/>
          <w:color w:val="000000"/>
          <w:sz w:val="24"/>
          <w:szCs w:val="24"/>
        </w:rPr>
        <w:t>a+x</w:t>
      </w:r>
      <w:proofErr w:type="spellEnd"/>
      <w:r w:rsidR="00DA7526" w:rsidRPr="00DA7526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foo.txt</w:t>
      </w:r>
    </w:p>
    <w:p w14:paraId="7CB827E3" w14:textId="7B3623B2" w:rsidR="00A7067D" w:rsidRDefault="00DF7899" w:rsidP="00DA7526">
      <w:pPr>
        <w:tabs>
          <w:tab w:val="left" w:pos="3615"/>
        </w:tabs>
        <w:jc w:val="center"/>
      </w:pPr>
      <w:r>
        <w:rPr>
          <w:noProof/>
        </w:rPr>
        <w:drawing>
          <wp:inline distT="0" distB="0" distL="0" distR="0" wp14:anchorId="67047014" wp14:editId="756683C4">
            <wp:extent cx="5943600" cy="3184525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2 --2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84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5A72E6" w14:textId="689B515C" w:rsidR="00C07D44" w:rsidRDefault="00C07D44" w:rsidP="00C07D44">
      <w:pPr>
        <w:tabs>
          <w:tab w:val="left" w:pos="3615"/>
        </w:tabs>
      </w:pPr>
    </w:p>
    <w:p w14:paraId="298D173B" w14:textId="56B030D9" w:rsidR="001E2083" w:rsidRPr="00EC4330" w:rsidRDefault="00942857" w:rsidP="00942857">
      <w:pPr>
        <w:pStyle w:val="ListParagraph"/>
        <w:numPr>
          <w:ilvl w:val="0"/>
          <w:numId w:val="2"/>
        </w:numPr>
        <w:tabs>
          <w:tab w:val="left" w:pos="3615"/>
        </w:tabs>
      </w:pPr>
      <w:r w:rsidRPr="00942857">
        <w:rPr>
          <w:rFonts w:ascii="Times New Roman" w:eastAsia="Times New Roman" w:hAnsi="Times New Roman" w:cs="Times New Roman"/>
          <w:color w:val="000000"/>
          <w:sz w:val="24"/>
          <w:szCs w:val="24"/>
        </w:rPr>
        <w:t>Explain what execute permission means/allows when it is associated with a directory.</w:t>
      </w:r>
    </w:p>
    <w:p w14:paraId="404EE9B8" w14:textId="602380CE" w:rsidR="00EC4330" w:rsidRDefault="00EC4330" w:rsidP="00EC4330">
      <w:pPr>
        <w:tabs>
          <w:tab w:val="left" w:pos="3615"/>
        </w:tabs>
        <w:rPr>
          <w:b/>
          <w:i/>
        </w:rPr>
      </w:pPr>
      <w:r w:rsidRPr="00EC4330">
        <w:rPr>
          <w:b/>
          <w:i/>
        </w:rPr>
        <w:t>Answer:</w:t>
      </w:r>
    </w:p>
    <w:p w14:paraId="634C5058" w14:textId="7743384E" w:rsidR="003A4999" w:rsidRDefault="00FD4E79" w:rsidP="00EC4330">
      <w:pPr>
        <w:tabs>
          <w:tab w:val="left" w:pos="3615"/>
        </w:tabs>
      </w:pPr>
      <w:r>
        <w:t xml:space="preserve">         </w:t>
      </w:r>
      <w:r w:rsidR="00B83367">
        <w:t xml:space="preserve">Execute permission means </w:t>
      </w:r>
      <w:r w:rsidR="003A4999">
        <w:t xml:space="preserve">by default the users have all permissions, groups have read and execute permissions, and others have only </w:t>
      </w:r>
      <w:proofErr w:type="gramStart"/>
      <w:r w:rsidR="003A4999">
        <w:t>execute</w:t>
      </w:r>
      <w:proofErr w:type="gramEnd"/>
      <w:r w:rsidR="003A4999">
        <w:t xml:space="preserve"> permissions. This means </w:t>
      </w:r>
      <w:r w:rsidR="003A4999" w:rsidRPr="00DA218E">
        <w:rPr>
          <w:b/>
        </w:rPr>
        <w:t>users</w:t>
      </w:r>
      <w:r w:rsidR="003A4999">
        <w:t xml:space="preserve"> can read, write and execute </w:t>
      </w:r>
      <w:r w:rsidR="003A4999">
        <w:lastRenderedPageBreak/>
        <w:t xml:space="preserve">the files in that directory, for </w:t>
      </w:r>
      <w:r w:rsidR="003A4999" w:rsidRPr="00DA218E">
        <w:rPr>
          <w:b/>
        </w:rPr>
        <w:t>groups</w:t>
      </w:r>
      <w:r w:rsidR="003A4999">
        <w:t xml:space="preserve"> they have only read and execute permissions only, and </w:t>
      </w:r>
      <w:r w:rsidR="003A4999" w:rsidRPr="00DA218E">
        <w:rPr>
          <w:b/>
        </w:rPr>
        <w:t>others</w:t>
      </w:r>
      <w:r w:rsidR="003A4999">
        <w:t xml:space="preserve"> have only </w:t>
      </w:r>
      <w:proofErr w:type="gramStart"/>
      <w:r w:rsidR="003A4999">
        <w:t>execute</w:t>
      </w:r>
      <w:proofErr w:type="gramEnd"/>
      <w:r w:rsidR="003A4999">
        <w:t xml:space="preserve"> permissions. </w:t>
      </w:r>
    </w:p>
    <w:p w14:paraId="2598DE17" w14:textId="0C83B895" w:rsidR="00930DBB" w:rsidRPr="00930DBB" w:rsidRDefault="00930DBB" w:rsidP="00AB72E2">
      <w:pPr>
        <w:pStyle w:val="ListParagraph"/>
        <w:numPr>
          <w:ilvl w:val="0"/>
          <w:numId w:val="2"/>
        </w:numPr>
        <w:spacing w:after="0" w:line="276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30DBB">
        <w:rPr>
          <w:rFonts w:ascii="Times New Roman" w:eastAsia="Times New Roman" w:hAnsi="Times New Roman" w:cs="Times New Roman"/>
          <w:color w:val="000000"/>
          <w:sz w:val="24"/>
          <w:szCs w:val="24"/>
        </w:rPr>
        <w:t>Suppose that you wanted all users on the machine to be able to see the contents</w:t>
      </w:r>
    </w:p>
    <w:p w14:paraId="30733C19" w14:textId="2F098006" w:rsidR="00930DBB" w:rsidRPr="00AB72E2" w:rsidRDefault="00930DBB" w:rsidP="00AB72E2">
      <w:pPr>
        <w:spacing w:after="0" w:line="276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of the file ~/public/software/instructions. text. Explain the minimum set of</w:t>
      </w:r>
      <w:r w:rsidR="00AB72E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permissions for files and directories needed to allow this, and any security issues that</w:t>
      </w:r>
      <w:r w:rsidR="00AB72E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arise.</w:t>
      </w:r>
    </w:p>
    <w:p w14:paraId="369C7F8D" w14:textId="1D8851D0" w:rsidR="00930DBB" w:rsidRPr="00930DBB" w:rsidRDefault="00930DBB" w:rsidP="00930DBB">
      <w:pPr>
        <w:spacing w:after="0" w:line="276" w:lineRule="auto"/>
        <w:jc w:val="both"/>
        <w:rPr>
          <w:rFonts w:ascii="Times New Roman" w:eastAsia="Times New Roman" w:hAnsi="Times New Roman" w:cs="Times New Roman"/>
          <w:b/>
          <w:i/>
          <w:sz w:val="24"/>
          <w:szCs w:val="24"/>
        </w:rPr>
      </w:pPr>
      <w:r w:rsidRPr="00930DBB">
        <w:rPr>
          <w:rFonts w:ascii="Times New Roman" w:eastAsia="Times New Roman" w:hAnsi="Times New Roman" w:cs="Times New Roman"/>
          <w:b/>
          <w:i/>
          <w:sz w:val="24"/>
          <w:szCs w:val="24"/>
        </w:rPr>
        <w:t>Answer:</w:t>
      </w:r>
    </w:p>
    <w:p w14:paraId="445C5A39" w14:textId="0A724661" w:rsidR="00930DBB" w:rsidRDefault="00F80806" w:rsidP="00930DBB">
      <w:pPr>
        <w:tabs>
          <w:tab w:val="left" w:pos="3615"/>
        </w:tabs>
        <w:ind w:left="720"/>
      </w:pPr>
      <w:r w:rsidRPr="00A7385A">
        <w:rPr>
          <w:b/>
        </w:rPr>
        <w:t>Linux Command</w:t>
      </w:r>
      <w:r w:rsidR="00395092">
        <w:rPr>
          <w:b/>
        </w:rPr>
        <w:t xml:space="preserve"> 1</w:t>
      </w:r>
      <w:r w:rsidRPr="00A7385A">
        <w:rPr>
          <w:b/>
        </w:rPr>
        <w:t>:</w:t>
      </w:r>
      <w:r w:rsidR="006D49B1">
        <w:rPr>
          <w:b/>
        </w:rPr>
        <w:t xml:space="preserve"> $</w:t>
      </w:r>
      <w:r>
        <w:t xml:space="preserve"> </w:t>
      </w:r>
      <w:r w:rsidR="00395092">
        <w:t>cat &gt; newfile.txt (Creates new file and adding the content inside the new file and saving the new file.</w:t>
      </w:r>
    </w:p>
    <w:p w14:paraId="4EB82CB2" w14:textId="4BB7D081" w:rsidR="00395092" w:rsidRDefault="00395092" w:rsidP="00395092">
      <w:pPr>
        <w:tabs>
          <w:tab w:val="left" w:pos="3615"/>
        </w:tabs>
        <w:ind w:left="720"/>
      </w:pPr>
      <w:r w:rsidRPr="00A7385A">
        <w:rPr>
          <w:b/>
        </w:rPr>
        <w:t>Linux Command</w:t>
      </w:r>
      <w:r>
        <w:rPr>
          <w:b/>
        </w:rPr>
        <w:t xml:space="preserve"> 2: </w:t>
      </w:r>
      <w:r w:rsidR="006D49B1">
        <w:rPr>
          <w:b/>
        </w:rPr>
        <w:t xml:space="preserve">$ </w:t>
      </w:r>
      <w:r>
        <w:t xml:space="preserve">ls -al (Lists all the files and directory with the initial permissions and who can access the files and directory. </w:t>
      </w:r>
    </w:p>
    <w:p w14:paraId="7E9D1637" w14:textId="549E2682" w:rsidR="00395092" w:rsidRPr="00395092" w:rsidRDefault="00395092" w:rsidP="00395092">
      <w:pPr>
        <w:tabs>
          <w:tab w:val="left" w:pos="3615"/>
        </w:tabs>
        <w:ind w:left="720"/>
      </w:pPr>
      <w:r w:rsidRPr="00395092">
        <w:t>For</w:t>
      </w:r>
      <w:r>
        <w:t xml:space="preserve"> </w:t>
      </w:r>
      <w:r w:rsidRPr="00395092">
        <w:rPr>
          <w:b/>
        </w:rPr>
        <w:t>newfile.txt</w:t>
      </w:r>
      <w:r>
        <w:t xml:space="preserve"> the initial permissions are the </w:t>
      </w:r>
      <w:r w:rsidRPr="00395092">
        <w:rPr>
          <w:b/>
        </w:rPr>
        <w:t>user</w:t>
      </w:r>
      <w:r>
        <w:t xml:space="preserve"> have read and write permissions, </w:t>
      </w:r>
      <w:r w:rsidRPr="00395092">
        <w:rPr>
          <w:b/>
        </w:rPr>
        <w:t>groups</w:t>
      </w:r>
      <w:r>
        <w:t xml:space="preserve"> have just read permissions and </w:t>
      </w:r>
      <w:r w:rsidRPr="00395092">
        <w:rPr>
          <w:b/>
        </w:rPr>
        <w:t>others</w:t>
      </w:r>
      <w:r>
        <w:t xml:space="preserve"> have only read permissions like groups.</w:t>
      </w:r>
    </w:p>
    <w:p w14:paraId="5492F019" w14:textId="65046BB9" w:rsidR="00A7385A" w:rsidRDefault="0017670E" w:rsidP="00AB72E2">
      <w:pPr>
        <w:tabs>
          <w:tab w:val="left" w:pos="3615"/>
        </w:tabs>
        <w:ind w:left="720"/>
      </w:pPr>
      <w:bookmarkStart w:id="0" w:name="_GoBack"/>
      <w:r>
        <w:rPr>
          <w:noProof/>
        </w:rPr>
        <w:drawing>
          <wp:inline distT="0" distB="0" distL="0" distR="0" wp14:anchorId="75A59243" wp14:editId="7D948D18">
            <wp:extent cx="5943600" cy="330009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Capture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00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p w14:paraId="34274031" w14:textId="60D67888" w:rsidR="00C12BB8" w:rsidRDefault="00C12BB8" w:rsidP="00930DBB">
      <w:pPr>
        <w:tabs>
          <w:tab w:val="left" w:pos="3615"/>
        </w:tabs>
        <w:ind w:left="720"/>
      </w:pPr>
    </w:p>
    <w:p w14:paraId="1EDAE65B" w14:textId="4EC3E894" w:rsidR="00C12BB8" w:rsidRDefault="00C12BB8" w:rsidP="00930DBB">
      <w:pPr>
        <w:tabs>
          <w:tab w:val="left" w:pos="3615"/>
        </w:tabs>
        <w:ind w:left="720"/>
      </w:pPr>
    </w:p>
    <w:p w14:paraId="4CBE6675" w14:textId="3F6D7789" w:rsidR="00C12BB8" w:rsidRDefault="00C12BB8" w:rsidP="00930DBB">
      <w:pPr>
        <w:tabs>
          <w:tab w:val="left" w:pos="3615"/>
        </w:tabs>
        <w:ind w:left="720"/>
      </w:pPr>
    </w:p>
    <w:p w14:paraId="658FA539" w14:textId="77777777" w:rsidR="00C12BB8" w:rsidRDefault="00C12BB8" w:rsidP="00930DBB">
      <w:pPr>
        <w:tabs>
          <w:tab w:val="left" w:pos="3615"/>
        </w:tabs>
        <w:ind w:left="720"/>
      </w:pPr>
    </w:p>
    <w:p w14:paraId="38847C8F" w14:textId="4DAB421B" w:rsidR="004C4E9C" w:rsidRDefault="004C4E9C" w:rsidP="00930DBB">
      <w:pPr>
        <w:tabs>
          <w:tab w:val="left" w:pos="3615"/>
        </w:tabs>
        <w:ind w:left="720"/>
      </w:pPr>
    </w:p>
    <w:p w14:paraId="21AFC7DE" w14:textId="7A595AB9" w:rsidR="001C3460" w:rsidRPr="001C3460" w:rsidRDefault="001C3460" w:rsidP="001C3460">
      <w:pPr>
        <w:pStyle w:val="ListParagraph"/>
        <w:numPr>
          <w:ilvl w:val="0"/>
          <w:numId w:val="2"/>
        </w:numPr>
        <w:spacing w:after="0" w:line="276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1C3460">
        <w:rPr>
          <w:rFonts w:ascii="Times New Roman" w:eastAsia="Times New Roman" w:hAnsi="Times New Roman" w:cs="Times New Roman"/>
          <w:color w:val="000000"/>
          <w:sz w:val="24"/>
          <w:szCs w:val="24"/>
        </w:rPr>
        <w:t>Suppose that you want to allow (only) other users bob and chuck to be able to access</w:t>
      </w:r>
    </w:p>
    <w:p w14:paraId="3E13DC93" w14:textId="7E3C94C6" w:rsidR="004C4E9C" w:rsidRDefault="001C3460" w:rsidP="001C3460">
      <w:pPr>
        <w:spacing w:after="0" w:line="276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the above file. Explain what you would have to do differently from what you described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1C3460">
        <w:rPr>
          <w:rFonts w:ascii="Times New Roman" w:eastAsia="Times New Roman" w:hAnsi="Times New Roman" w:cs="Times New Roman"/>
          <w:color w:val="000000"/>
          <w:sz w:val="24"/>
          <w:szCs w:val="24"/>
        </w:rPr>
        <w:t>above. (You are not allowed to consider the use of ACLs.)</w:t>
      </w:r>
    </w:p>
    <w:p w14:paraId="7524609E" w14:textId="3DA73A04" w:rsidR="00B147F0" w:rsidRDefault="00B147F0" w:rsidP="001C3460">
      <w:pPr>
        <w:spacing w:after="0" w:line="276" w:lineRule="auto"/>
        <w:jc w:val="both"/>
        <w:rPr>
          <w:rFonts w:ascii="Times New Roman" w:eastAsia="Times New Roman" w:hAnsi="Times New Roman" w:cs="Times New Roman"/>
          <w:b/>
          <w:i/>
          <w:sz w:val="24"/>
          <w:szCs w:val="24"/>
        </w:rPr>
      </w:pPr>
      <w:r w:rsidRPr="00B147F0">
        <w:rPr>
          <w:rFonts w:ascii="Times New Roman" w:eastAsia="Times New Roman" w:hAnsi="Times New Roman" w:cs="Times New Roman"/>
          <w:b/>
          <w:i/>
          <w:sz w:val="24"/>
          <w:szCs w:val="24"/>
        </w:rPr>
        <w:lastRenderedPageBreak/>
        <w:t>Answer:</w:t>
      </w:r>
    </w:p>
    <w:p w14:paraId="53697329" w14:textId="464EB4AB" w:rsidR="00B147F0" w:rsidRDefault="00B147F0" w:rsidP="00C12BB8">
      <w:pPr>
        <w:spacing w:after="0" w:line="276" w:lineRule="auto"/>
        <w:jc w:val="center"/>
        <w:rPr>
          <w:rFonts w:ascii="Times New Roman" w:eastAsia="Times New Roman" w:hAnsi="Times New Roman" w:cs="Times New Roman"/>
          <w:b/>
          <w:i/>
          <w:sz w:val="24"/>
          <w:szCs w:val="24"/>
        </w:rPr>
      </w:pPr>
    </w:p>
    <w:p w14:paraId="2EE83DD3" w14:textId="3FCF8D1A" w:rsidR="00C12BB8" w:rsidRDefault="00DF7899" w:rsidP="00C12BB8">
      <w:pPr>
        <w:spacing w:after="0" w:line="276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noProof/>
          <w:sz w:val="24"/>
          <w:szCs w:val="24"/>
        </w:rPr>
        <w:drawing>
          <wp:inline distT="0" distB="0" distL="0" distR="0" wp14:anchorId="3A8DB670" wp14:editId="0B6BC0C9">
            <wp:extent cx="5943600" cy="4148455"/>
            <wp:effectExtent l="0" t="0" r="0" b="444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2--5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484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66E49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</w:p>
    <w:p w14:paraId="1864ED1F" w14:textId="54AB0750" w:rsidR="00DF7899" w:rsidRPr="00566E49" w:rsidRDefault="00DF7899" w:rsidP="00C12BB8">
      <w:pPr>
        <w:spacing w:after="0" w:line="276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noProof/>
          <w:sz w:val="24"/>
          <w:szCs w:val="24"/>
        </w:rPr>
        <w:drawing>
          <wp:inline distT="0" distB="0" distL="0" distR="0" wp14:anchorId="40447B87" wp14:editId="68D0DF34">
            <wp:extent cx="3848099" cy="1654781"/>
            <wp:effectExtent l="0" t="0" r="635" b="317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2--5.1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48099" cy="16547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44034C" w14:textId="6F3F8932" w:rsidR="00200F7A" w:rsidRDefault="00200F7A" w:rsidP="001C3460">
      <w:pPr>
        <w:spacing w:after="0" w:line="276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0C063D97" w14:textId="7B00268F" w:rsidR="00200F7A" w:rsidRPr="001971C9" w:rsidRDefault="00200F7A" w:rsidP="00200F7A">
      <w:pPr>
        <w:pStyle w:val="ListParagraph"/>
        <w:numPr>
          <w:ilvl w:val="0"/>
          <w:numId w:val="2"/>
        </w:numPr>
        <w:spacing w:after="0" w:line="276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200F7A">
        <w:rPr>
          <w:rFonts w:ascii="Times New Roman" w:eastAsia="Times New Roman" w:hAnsi="Times New Roman" w:cs="Times New Roman"/>
          <w:color w:val="000000"/>
          <w:sz w:val="24"/>
          <w:szCs w:val="24"/>
        </w:rPr>
        <w:t>How would your answer to the previous problem change if you were to use ACLs (access</w:t>
      </w:r>
      <w:r w:rsidR="001971C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1971C9">
        <w:rPr>
          <w:rFonts w:ascii="Times New Roman" w:eastAsia="Times New Roman" w:hAnsi="Times New Roman" w:cs="Times New Roman"/>
          <w:color w:val="000000"/>
          <w:sz w:val="24"/>
          <w:szCs w:val="24"/>
        </w:rPr>
        <w:t>control lists)?</w:t>
      </w:r>
    </w:p>
    <w:p w14:paraId="737F367A" w14:textId="0A79E565" w:rsidR="00200F7A" w:rsidRPr="001A05EA" w:rsidRDefault="001971C9" w:rsidP="001A05EA">
      <w:pPr>
        <w:spacing w:after="0" w:line="276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971C9">
        <w:rPr>
          <w:rFonts w:ascii="Times New Roman" w:eastAsia="Times New Roman" w:hAnsi="Times New Roman" w:cs="Times New Roman"/>
          <w:b/>
          <w:i/>
          <w:sz w:val="24"/>
          <w:szCs w:val="24"/>
        </w:rPr>
        <w:t>Answer:</w:t>
      </w:r>
      <w:r w:rsidR="00B47D3A">
        <w:rPr>
          <w:rFonts w:ascii="Times New Roman" w:eastAsia="Times New Roman" w:hAnsi="Times New Roman" w:cs="Times New Roman"/>
          <w:b/>
          <w:i/>
          <w:sz w:val="24"/>
          <w:szCs w:val="24"/>
        </w:rPr>
        <w:t xml:space="preserve"> </w:t>
      </w:r>
    </w:p>
    <w:p w14:paraId="354B5B49" w14:textId="58A51416" w:rsidR="001971C9" w:rsidRDefault="001971C9" w:rsidP="001C3460">
      <w:pPr>
        <w:spacing w:after="0" w:line="276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500083D5" w14:textId="321873FE" w:rsidR="00C4654D" w:rsidRPr="00C4654D" w:rsidRDefault="00C4654D" w:rsidP="00C4654D">
      <w:pPr>
        <w:pStyle w:val="ListParagraph"/>
        <w:numPr>
          <w:ilvl w:val="0"/>
          <w:numId w:val="2"/>
        </w:numPr>
        <w:spacing w:after="0" w:line="276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C4654D">
        <w:rPr>
          <w:rFonts w:ascii="Times New Roman" w:eastAsia="Times New Roman" w:hAnsi="Times New Roman" w:cs="Times New Roman"/>
          <w:color w:val="000000"/>
          <w:sz w:val="24"/>
          <w:szCs w:val="24"/>
        </w:rPr>
        <w:t>What are set UID (SUID) files, and when are they typically used?</w:t>
      </w:r>
    </w:p>
    <w:p w14:paraId="0CA66E2D" w14:textId="7FED6B24" w:rsidR="00C4654D" w:rsidRDefault="00C4654D" w:rsidP="00C4654D">
      <w:pPr>
        <w:spacing w:after="0" w:line="276" w:lineRule="auto"/>
        <w:jc w:val="both"/>
        <w:rPr>
          <w:rFonts w:ascii="Times New Roman" w:eastAsia="Times New Roman" w:hAnsi="Times New Roman" w:cs="Times New Roman"/>
          <w:b/>
          <w:i/>
          <w:sz w:val="24"/>
          <w:szCs w:val="24"/>
        </w:rPr>
      </w:pPr>
      <w:r w:rsidRPr="00C4654D">
        <w:rPr>
          <w:rFonts w:ascii="Times New Roman" w:eastAsia="Times New Roman" w:hAnsi="Times New Roman" w:cs="Times New Roman"/>
          <w:b/>
          <w:i/>
          <w:sz w:val="24"/>
          <w:szCs w:val="24"/>
        </w:rPr>
        <w:t>Answer:</w:t>
      </w:r>
    </w:p>
    <w:p w14:paraId="52344421" w14:textId="1DB64760" w:rsidR="00291A70" w:rsidRDefault="008F2783" w:rsidP="00C4654D">
      <w:pPr>
        <w:spacing w:after="0" w:line="276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 w:rsidR="00842209">
        <w:rPr>
          <w:rFonts w:ascii="Times New Roman" w:eastAsia="Times New Roman" w:hAnsi="Times New Roman" w:cs="Times New Roman"/>
          <w:sz w:val="24"/>
          <w:szCs w:val="24"/>
        </w:rPr>
        <w:t xml:space="preserve">SUID – Set owner User ID is a special type of file permissions given to a file. Normally in Linux/Unix when a program runs, it inherits access permissions from the logged in user. SUID is </w:t>
      </w:r>
      <w:r w:rsidR="00842209">
        <w:rPr>
          <w:rFonts w:ascii="Times New Roman" w:eastAsia="Times New Roman" w:hAnsi="Times New Roman" w:cs="Times New Roman"/>
          <w:sz w:val="24"/>
          <w:szCs w:val="24"/>
        </w:rPr>
        <w:lastRenderedPageBreak/>
        <w:t>defined as giving temporary permissions to a user to run a program/file with the file owner’s permissions as well as owner UID and GID when executing a file/program/command.</w:t>
      </w:r>
    </w:p>
    <w:p w14:paraId="74DCFCB2" w14:textId="5CD73C29" w:rsidR="00842209" w:rsidRDefault="00842209" w:rsidP="00C4654D">
      <w:pPr>
        <w:spacing w:after="0" w:line="276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34CB8E3C" w14:textId="001C72A9" w:rsidR="001D54B0" w:rsidRDefault="001D54B0" w:rsidP="001D54B0">
      <w:pPr>
        <w:pStyle w:val="ListParagraph"/>
        <w:spacing w:after="0" w:line="276" w:lineRule="auto"/>
        <w:ind w:left="1080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5E676F38" w14:textId="4122AF88" w:rsidR="001D54B0" w:rsidRDefault="001D54B0" w:rsidP="001D54B0">
      <w:pPr>
        <w:pStyle w:val="ListParagraph"/>
        <w:spacing w:after="0" w:line="276" w:lineRule="auto"/>
        <w:ind w:left="1080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6AB4C3C1" w14:textId="33C6AAAA" w:rsidR="001D54B0" w:rsidRDefault="001D54B0" w:rsidP="001D54B0">
      <w:pPr>
        <w:pStyle w:val="ListParagraph"/>
        <w:spacing w:after="0" w:line="276" w:lineRule="auto"/>
        <w:ind w:left="1080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678E16A5" w14:textId="77777777" w:rsidR="001D54B0" w:rsidRPr="001D54B0" w:rsidRDefault="001D54B0" w:rsidP="001D54B0">
      <w:pPr>
        <w:pStyle w:val="ListParagraph"/>
        <w:spacing w:after="0" w:line="276" w:lineRule="auto"/>
        <w:ind w:left="1080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351DD47F" w14:textId="3DD879F5" w:rsidR="00CA735D" w:rsidRPr="00CA735D" w:rsidRDefault="00CA735D" w:rsidP="00CA735D">
      <w:pPr>
        <w:pStyle w:val="ListParagraph"/>
        <w:numPr>
          <w:ilvl w:val="0"/>
          <w:numId w:val="2"/>
        </w:numPr>
        <w:spacing w:after="0" w:line="276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CA735D">
        <w:rPr>
          <w:rFonts w:ascii="Times New Roman" w:eastAsia="Times New Roman" w:hAnsi="Times New Roman" w:cs="Times New Roman"/>
          <w:color w:val="000000"/>
          <w:sz w:val="24"/>
          <w:szCs w:val="24"/>
        </w:rPr>
        <w:t>Find one SUID file on a Linux system, and show its “long listing” (permissions, owner,</w:t>
      </w:r>
    </w:p>
    <w:p w14:paraId="546DDDA8" w14:textId="77777777" w:rsidR="00CA735D" w:rsidRDefault="00CA735D" w:rsidP="00CA735D">
      <w:pPr>
        <w:spacing w:after="0" w:line="276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etc.).</w:t>
      </w:r>
    </w:p>
    <w:p w14:paraId="482BE8B4" w14:textId="67E330F8" w:rsidR="00842209" w:rsidRPr="00E442A9" w:rsidRDefault="00CA735D" w:rsidP="00CA735D">
      <w:pPr>
        <w:spacing w:after="0" w:line="276" w:lineRule="auto"/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CA735D">
        <w:rPr>
          <w:rFonts w:ascii="Times New Roman" w:eastAsia="Times New Roman" w:hAnsi="Times New Roman" w:cs="Times New Roman"/>
          <w:b/>
          <w:i/>
          <w:sz w:val="24"/>
          <w:szCs w:val="24"/>
        </w:rPr>
        <w:t>Answer:</w:t>
      </w:r>
      <w:r w:rsidR="00E442A9">
        <w:rPr>
          <w:rFonts w:ascii="Times New Roman" w:eastAsia="Times New Roman" w:hAnsi="Times New Roman" w:cs="Times New Roman"/>
          <w:b/>
          <w:i/>
          <w:sz w:val="24"/>
          <w:szCs w:val="24"/>
        </w:rPr>
        <w:t xml:space="preserve"> </w:t>
      </w:r>
      <w:r w:rsidR="00E442A9">
        <w:rPr>
          <w:rFonts w:ascii="Times New Roman" w:eastAsia="Times New Roman" w:hAnsi="Times New Roman" w:cs="Times New Roman"/>
          <w:sz w:val="24"/>
          <w:szCs w:val="24"/>
        </w:rPr>
        <w:t xml:space="preserve">Here after listing the files </w:t>
      </w:r>
      <w:r w:rsidR="00E442A9" w:rsidRPr="00E442A9">
        <w:rPr>
          <w:rFonts w:ascii="Times New Roman" w:eastAsia="Times New Roman" w:hAnsi="Times New Roman" w:cs="Times New Roman"/>
          <w:b/>
          <w:sz w:val="24"/>
          <w:szCs w:val="24"/>
        </w:rPr>
        <w:t>Command:</w:t>
      </w:r>
      <w:r w:rsidR="006D49B1">
        <w:rPr>
          <w:rFonts w:ascii="Times New Roman" w:eastAsia="Times New Roman" w:hAnsi="Times New Roman" w:cs="Times New Roman"/>
          <w:b/>
          <w:sz w:val="24"/>
          <w:szCs w:val="24"/>
        </w:rPr>
        <w:t xml:space="preserve"> $</w:t>
      </w:r>
      <w:r w:rsidR="00E442A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E442A9" w:rsidRPr="00E442A9">
        <w:rPr>
          <w:rFonts w:ascii="Times New Roman" w:eastAsia="Times New Roman" w:hAnsi="Times New Roman" w:cs="Times New Roman"/>
          <w:sz w:val="28"/>
          <w:szCs w:val="28"/>
        </w:rPr>
        <w:t>ls -l /</w:t>
      </w:r>
      <w:proofErr w:type="spellStart"/>
      <w:r w:rsidR="00E442A9" w:rsidRPr="00E442A9">
        <w:rPr>
          <w:rFonts w:ascii="Times New Roman" w:eastAsia="Times New Roman" w:hAnsi="Times New Roman" w:cs="Times New Roman"/>
          <w:sz w:val="28"/>
          <w:szCs w:val="28"/>
        </w:rPr>
        <w:t>usr</w:t>
      </w:r>
      <w:proofErr w:type="spellEnd"/>
      <w:r w:rsidR="00E442A9" w:rsidRPr="00E442A9">
        <w:rPr>
          <w:rFonts w:ascii="Times New Roman" w:eastAsia="Times New Roman" w:hAnsi="Times New Roman" w:cs="Times New Roman"/>
          <w:sz w:val="28"/>
          <w:szCs w:val="28"/>
        </w:rPr>
        <w:t>/bin/passwd</w:t>
      </w:r>
    </w:p>
    <w:p w14:paraId="566AA881" w14:textId="345D75EE" w:rsidR="00E442A9" w:rsidRDefault="00E442A9" w:rsidP="00CA735D">
      <w:pPr>
        <w:spacing w:after="0" w:line="276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This shows the </w:t>
      </w:r>
      <w:r w:rsidRPr="00E442A9">
        <w:rPr>
          <w:rFonts w:ascii="Times New Roman" w:eastAsia="Times New Roman" w:hAnsi="Times New Roman" w:cs="Times New Roman"/>
          <w:sz w:val="28"/>
          <w:szCs w:val="28"/>
        </w:rPr>
        <w:t>-</w:t>
      </w:r>
      <w:proofErr w:type="spellStart"/>
      <w:r w:rsidRPr="00E442A9">
        <w:rPr>
          <w:rFonts w:ascii="Times New Roman" w:eastAsia="Times New Roman" w:hAnsi="Times New Roman" w:cs="Times New Roman"/>
          <w:sz w:val="28"/>
          <w:szCs w:val="28"/>
        </w:rPr>
        <w:t>rw</w:t>
      </w:r>
      <w:r w:rsidRPr="00E442A9">
        <w:rPr>
          <w:rFonts w:ascii="Times New Roman" w:eastAsia="Times New Roman" w:hAnsi="Times New Roman" w:cs="Times New Roman"/>
          <w:b/>
          <w:sz w:val="32"/>
          <w:szCs w:val="32"/>
        </w:rPr>
        <w:t>s</w:t>
      </w:r>
      <w:r w:rsidRPr="00E442A9">
        <w:rPr>
          <w:rFonts w:ascii="Times New Roman" w:eastAsia="Times New Roman" w:hAnsi="Times New Roman" w:cs="Times New Roman"/>
          <w:sz w:val="28"/>
          <w:szCs w:val="28"/>
        </w:rPr>
        <w:t>r</w:t>
      </w:r>
      <w:proofErr w:type="spellEnd"/>
      <w:r w:rsidRPr="00E442A9">
        <w:rPr>
          <w:rFonts w:ascii="Times New Roman" w:eastAsia="Times New Roman" w:hAnsi="Times New Roman" w:cs="Times New Roman"/>
          <w:sz w:val="28"/>
          <w:szCs w:val="28"/>
        </w:rPr>
        <w:t>-</w:t>
      </w:r>
      <w:proofErr w:type="spellStart"/>
      <w:r w:rsidRPr="00E442A9">
        <w:rPr>
          <w:rFonts w:ascii="Times New Roman" w:eastAsia="Times New Roman" w:hAnsi="Times New Roman" w:cs="Times New Roman"/>
          <w:sz w:val="28"/>
          <w:szCs w:val="28"/>
        </w:rPr>
        <w:t>xr</w:t>
      </w:r>
      <w:proofErr w:type="spellEnd"/>
      <w:r w:rsidRPr="00E442A9">
        <w:rPr>
          <w:rFonts w:ascii="Times New Roman" w:eastAsia="Times New Roman" w:hAnsi="Times New Roman" w:cs="Times New Roman"/>
          <w:sz w:val="28"/>
          <w:szCs w:val="28"/>
        </w:rPr>
        <w:t xml:space="preserve">-x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1 - This </w:t>
      </w:r>
      <w:r w:rsidRPr="00E442A9">
        <w:rPr>
          <w:rFonts w:ascii="Times New Roman" w:eastAsia="Times New Roman" w:hAnsi="Times New Roman" w:cs="Times New Roman"/>
          <w:b/>
          <w:sz w:val="32"/>
          <w:szCs w:val="32"/>
        </w:rPr>
        <w:t>s</w:t>
      </w:r>
      <w:r>
        <w:rPr>
          <w:rFonts w:ascii="Times New Roman" w:eastAsia="Times New Roman" w:hAnsi="Times New Roman" w:cs="Times New Roman"/>
          <w:b/>
          <w:sz w:val="32"/>
          <w:szCs w:val="32"/>
        </w:rPr>
        <w:t xml:space="preserve"> </w:t>
      </w:r>
      <w:r w:rsidRPr="00E442A9">
        <w:rPr>
          <w:rFonts w:ascii="Times New Roman" w:eastAsia="Times New Roman" w:hAnsi="Times New Roman" w:cs="Times New Roman"/>
          <w:sz w:val="24"/>
          <w:szCs w:val="24"/>
        </w:rPr>
        <w:t>represents</w:t>
      </w:r>
      <w:r>
        <w:rPr>
          <w:rFonts w:ascii="Times New Roman" w:eastAsia="Times New Roman" w:hAnsi="Times New Roman" w:cs="Times New Roman"/>
          <w:b/>
          <w:sz w:val="32"/>
          <w:szCs w:val="32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SUID on a Linux System, and ls -l shows the long listing of the files. </w:t>
      </w:r>
    </w:p>
    <w:p w14:paraId="0081F8DE" w14:textId="35FE5759" w:rsidR="00E442A9" w:rsidRPr="00E442A9" w:rsidRDefault="00E442A9" w:rsidP="00CA735D">
      <w:pPr>
        <w:spacing w:after="0" w:line="276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Usually the USER </w:t>
      </w:r>
      <w:r w:rsidR="0071194C">
        <w:rPr>
          <w:rFonts w:ascii="Times New Roman" w:eastAsia="Times New Roman" w:hAnsi="Times New Roman" w:cs="Times New Roman"/>
          <w:sz w:val="24"/>
          <w:szCs w:val="24"/>
        </w:rPr>
        <w:t>has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the read, write and SUID permissions, the GROUPS have read and execute permissions and OTHERS have only execute permissions.</w:t>
      </w:r>
    </w:p>
    <w:p w14:paraId="33A5DCF5" w14:textId="6578C430" w:rsidR="00CA735D" w:rsidRDefault="00DF7899" w:rsidP="001A0A70">
      <w:pPr>
        <w:spacing w:after="0" w:line="276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 wp14:anchorId="650B5740" wp14:editId="22689E9D">
            <wp:extent cx="5943600" cy="678815"/>
            <wp:effectExtent l="0" t="0" r="0" b="698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2--8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78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FD9B97" w14:textId="7346C605" w:rsidR="00E343C6" w:rsidRDefault="00E343C6" w:rsidP="001A0A70">
      <w:pPr>
        <w:spacing w:after="0" w:line="276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7D27A9AB" w14:textId="36224771" w:rsidR="00E343C6" w:rsidRPr="00D81B4E" w:rsidRDefault="00175894" w:rsidP="00057101">
      <w:pPr>
        <w:pStyle w:val="ListParagraph"/>
        <w:numPr>
          <w:ilvl w:val="0"/>
          <w:numId w:val="2"/>
        </w:numPr>
        <w:spacing w:after="0" w:line="276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Why are SUID root files considered a security issue?</w:t>
      </w:r>
    </w:p>
    <w:p w14:paraId="5C1B82F4" w14:textId="7431FF0E" w:rsidR="00D81B4E" w:rsidRDefault="00D81B4E" w:rsidP="00D81B4E">
      <w:pPr>
        <w:spacing w:after="0" w:line="276" w:lineRule="auto"/>
        <w:rPr>
          <w:rFonts w:ascii="Times New Roman" w:eastAsia="Times New Roman" w:hAnsi="Times New Roman" w:cs="Times New Roman"/>
          <w:b/>
          <w:i/>
          <w:sz w:val="24"/>
          <w:szCs w:val="24"/>
        </w:rPr>
      </w:pPr>
      <w:r w:rsidRPr="00D81B4E">
        <w:rPr>
          <w:rFonts w:ascii="Times New Roman" w:eastAsia="Times New Roman" w:hAnsi="Times New Roman" w:cs="Times New Roman"/>
          <w:b/>
          <w:i/>
          <w:sz w:val="24"/>
          <w:szCs w:val="24"/>
        </w:rPr>
        <w:t>Answer:</w:t>
      </w:r>
    </w:p>
    <w:p w14:paraId="3D12B745" w14:textId="7969C58C" w:rsidR="006C04C7" w:rsidRDefault="00A86888" w:rsidP="00D81B4E">
      <w:pPr>
        <w:spacing w:after="0" w:line="276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  <w:t>SUID root files considered a security issue because these programs grant special privileges to the user who is executing them, it is necessary to ensure that insecure programs are not installed.</w:t>
      </w:r>
    </w:p>
    <w:p w14:paraId="69CC925A" w14:textId="681788B2" w:rsidR="0071194C" w:rsidRDefault="0071194C" w:rsidP="00D81B4E">
      <w:pPr>
        <w:spacing w:after="0" w:line="276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73AB0539" w14:textId="6B6BD7AA" w:rsidR="0032681E" w:rsidRPr="0032681E" w:rsidRDefault="0032681E" w:rsidP="0032681E">
      <w:pPr>
        <w:pStyle w:val="ListParagraph"/>
        <w:numPr>
          <w:ilvl w:val="0"/>
          <w:numId w:val="2"/>
        </w:numPr>
        <w:spacing w:after="0" w:line="276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32681E">
        <w:rPr>
          <w:rFonts w:ascii="Times New Roman" w:eastAsia="Times New Roman" w:hAnsi="Times New Roman" w:cs="Times New Roman"/>
          <w:color w:val="000000"/>
          <w:sz w:val="24"/>
          <w:szCs w:val="24"/>
        </w:rPr>
        <w:t>What command would be used to set a file foo to be SUID, and how exactly would it</w:t>
      </w:r>
    </w:p>
    <w:p w14:paraId="02F43FF7" w14:textId="77777777" w:rsidR="0032681E" w:rsidRDefault="0032681E" w:rsidP="0032681E">
      <w:pPr>
        <w:spacing w:after="0" w:line="276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be done?</w:t>
      </w:r>
    </w:p>
    <w:p w14:paraId="69E3F41F" w14:textId="30685321" w:rsidR="0071194C" w:rsidRDefault="00ED690A" w:rsidP="00ED690A">
      <w:pPr>
        <w:spacing w:after="0" w:line="276" w:lineRule="auto"/>
        <w:rPr>
          <w:rFonts w:ascii="Times New Roman" w:eastAsia="Times New Roman" w:hAnsi="Times New Roman" w:cs="Times New Roman"/>
          <w:b/>
          <w:i/>
          <w:sz w:val="24"/>
          <w:szCs w:val="24"/>
        </w:rPr>
      </w:pPr>
      <w:r w:rsidRPr="00ED690A">
        <w:rPr>
          <w:rFonts w:ascii="Times New Roman" w:eastAsia="Times New Roman" w:hAnsi="Times New Roman" w:cs="Times New Roman"/>
          <w:b/>
          <w:i/>
          <w:sz w:val="24"/>
          <w:szCs w:val="24"/>
        </w:rPr>
        <w:t>Answer:</w:t>
      </w:r>
    </w:p>
    <w:p w14:paraId="2D49D887" w14:textId="4396F528" w:rsidR="00FE42A3" w:rsidRDefault="00DF7899" w:rsidP="00070408">
      <w:pPr>
        <w:spacing w:after="0" w:line="276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1147DF71" wp14:editId="76D912E0">
            <wp:extent cx="5943600" cy="4057650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2--10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57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ED8E76" w14:textId="467F199C" w:rsidR="00C36358" w:rsidRDefault="00C36358" w:rsidP="00C36358">
      <w:pPr>
        <w:spacing w:after="0" w:line="276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15066039" w14:textId="7F748411" w:rsidR="00C36358" w:rsidRPr="009421B8" w:rsidRDefault="009421B8" w:rsidP="00C36358">
      <w:pPr>
        <w:pStyle w:val="ListParagraph"/>
        <w:numPr>
          <w:ilvl w:val="0"/>
          <w:numId w:val="2"/>
        </w:numPr>
        <w:spacing w:after="0" w:line="276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What command could determine the process ID (PID) of a running SSH server (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sshd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)?</w:t>
      </w:r>
    </w:p>
    <w:p w14:paraId="33FB87CC" w14:textId="6D922FB3" w:rsidR="009421B8" w:rsidRDefault="009421B8" w:rsidP="009421B8">
      <w:pPr>
        <w:spacing w:after="0" w:line="276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421B8">
        <w:rPr>
          <w:rFonts w:ascii="Times New Roman" w:eastAsia="Times New Roman" w:hAnsi="Times New Roman" w:cs="Times New Roman"/>
          <w:b/>
          <w:i/>
          <w:sz w:val="24"/>
          <w:szCs w:val="24"/>
        </w:rPr>
        <w:t>Answer:</w:t>
      </w:r>
      <w:r w:rsidR="005C3134">
        <w:rPr>
          <w:rFonts w:ascii="Times New Roman" w:eastAsia="Times New Roman" w:hAnsi="Times New Roman" w:cs="Times New Roman"/>
          <w:b/>
          <w:i/>
          <w:sz w:val="24"/>
          <w:szCs w:val="24"/>
        </w:rPr>
        <w:t xml:space="preserve"> </w:t>
      </w:r>
      <w:r w:rsidR="005C3134" w:rsidRPr="005C3134">
        <w:rPr>
          <w:rFonts w:ascii="Times New Roman" w:eastAsia="Times New Roman" w:hAnsi="Times New Roman" w:cs="Times New Roman"/>
          <w:b/>
          <w:sz w:val="24"/>
          <w:szCs w:val="24"/>
        </w:rPr>
        <w:t>Linux Command:</w:t>
      </w:r>
      <w:r w:rsidR="007370F1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r w:rsidR="006D49B1">
        <w:rPr>
          <w:rFonts w:ascii="Times New Roman" w:eastAsia="Times New Roman" w:hAnsi="Times New Roman" w:cs="Times New Roman"/>
          <w:b/>
          <w:sz w:val="24"/>
          <w:szCs w:val="24"/>
        </w:rPr>
        <w:t xml:space="preserve">$ </w:t>
      </w:r>
      <w:proofErr w:type="spellStart"/>
      <w:r w:rsidR="007370F1" w:rsidRPr="00512AC2">
        <w:rPr>
          <w:rFonts w:ascii="Times New Roman" w:eastAsia="Times New Roman" w:hAnsi="Times New Roman" w:cs="Times New Roman"/>
          <w:sz w:val="28"/>
          <w:szCs w:val="28"/>
        </w:rPr>
        <w:t>ps</w:t>
      </w:r>
      <w:proofErr w:type="spellEnd"/>
      <w:r w:rsidR="007370F1" w:rsidRPr="00512AC2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proofErr w:type="spellStart"/>
      <w:r w:rsidR="007370F1" w:rsidRPr="00512AC2">
        <w:rPr>
          <w:rFonts w:ascii="Times New Roman" w:eastAsia="Times New Roman" w:hAnsi="Times New Roman" w:cs="Times New Roman"/>
          <w:sz w:val="28"/>
          <w:szCs w:val="28"/>
        </w:rPr>
        <w:t>axjf</w:t>
      </w:r>
      <w:proofErr w:type="spellEnd"/>
      <w:r w:rsidR="007370F1" w:rsidRPr="00512AC2">
        <w:rPr>
          <w:rFonts w:ascii="Times New Roman" w:eastAsia="Times New Roman" w:hAnsi="Times New Roman" w:cs="Times New Roman"/>
          <w:sz w:val="28"/>
          <w:szCs w:val="28"/>
        </w:rPr>
        <w:t xml:space="preserve"> | grep </w:t>
      </w:r>
      <w:proofErr w:type="spellStart"/>
      <w:r w:rsidR="007370F1" w:rsidRPr="00512AC2">
        <w:rPr>
          <w:rFonts w:ascii="Times New Roman" w:eastAsia="Times New Roman" w:hAnsi="Times New Roman" w:cs="Times New Roman"/>
          <w:sz w:val="28"/>
          <w:szCs w:val="28"/>
        </w:rPr>
        <w:t>ssh</w:t>
      </w:r>
      <w:proofErr w:type="spellEnd"/>
    </w:p>
    <w:p w14:paraId="2F54B780" w14:textId="3083F7A1" w:rsidR="00512AC2" w:rsidRPr="00512AC2" w:rsidRDefault="00512AC2" w:rsidP="009421B8">
      <w:pPr>
        <w:spacing w:after="0" w:line="276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This command defines the list of all Process ID of running SSH server. Here </w:t>
      </w:r>
      <w:proofErr w:type="spellStart"/>
      <w:r w:rsidRPr="00512AC2">
        <w:rPr>
          <w:rFonts w:ascii="Times New Roman" w:eastAsia="Times New Roman" w:hAnsi="Times New Roman" w:cs="Times New Roman"/>
          <w:b/>
          <w:sz w:val="24"/>
          <w:szCs w:val="24"/>
        </w:rPr>
        <w:t>axjf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displays the columns PPID, PID, SID, UID, TIME, COMMAND, STAT, TTY, TPGID, and </w:t>
      </w:r>
      <w:r w:rsidRPr="00512AC2">
        <w:rPr>
          <w:rFonts w:ascii="Times New Roman" w:eastAsia="Times New Roman" w:hAnsi="Times New Roman" w:cs="Times New Roman"/>
          <w:b/>
          <w:sz w:val="24"/>
          <w:szCs w:val="24"/>
        </w:rPr>
        <w:t xml:space="preserve">grep </w:t>
      </w:r>
      <w:proofErr w:type="spellStart"/>
      <w:r w:rsidRPr="00512AC2">
        <w:rPr>
          <w:rFonts w:ascii="Times New Roman" w:eastAsia="Times New Roman" w:hAnsi="Times New Roman" w:cs="Times New Roman"/>
          <w:b/>
          <w:sz w:val="24"/>
          <w:szCs w:val="24"/>
        </w:rPr>
        <w:t>ssh</w:t>
      </w:r>
      <w:proofErr w:type="spellEnd"/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filters the all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sshd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process in the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linux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2235A9AC" w14:textId="6C0FA2EB" w:rsidR="00712A9D" w:rsidRDefault="00DF7899" w:rsidP="009421B8">
      <w:pPr>
        <w:spacing w:after="0" w:line="276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 wp14:anchorId="2EE9EF55" wp14:editId="0FD6F57D">
            <wp:extent cx="5943600" cy="662940"/>
            <wp:effectExtent l="0" t="0" r="0" b="381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2--11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62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1CAC93" w14:textId="231578D1" w:rsidR="00A435DF" w:rsidRDefault="00A435DF" w:rsidP="009421B8">
      <w:pPr>
        <w:spacing w:after="0" w:line="276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09C8B5AF" w14:textId="25590732" w:rsidR="00A435DF" w:rsidRPr="008A4064" w:rsidRDefault="008A4064" w:rsidP="008A4064">
      <w:pPr>
        <w:pStyle w:val="ListParagraph"/>
        <w:numPr>
          <w:ilvl w:val="0"/>
          <w:numId w:val="2"/>
        </w:numPr>
        <w:spacing w:after="0" w:line="276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What command would best identify which process is using excessive CPU resources?</w:t>
      </w:r>
    </w:p>
    <w:p w14:paraId="6375CB53" w14:textId="536E8FC6" w:rsidR="008A4064" w:rsidRDefault="008A4064" w:rsidP="008A4064">
      <w:pPr>
        <w:spacing w:after="0" w:line="276" w:lineRule="auto"/>
        <w:jc w:val="both"/>
        <w:rPr>
          <w:rFonts w:ascii="Times New Roman" w:eastAsia="Times New Roman" w:hAnsi="Times New Roman" w:cs="Times New Roman"/>
          <w:b/>
          <w:i/>
          <w:sz w:val="24"/>
          <w:szCs w:val="24"/>
        </w:rPr>
      </w:pPr>
      <w:r w:rsidRPr="008A4064">
        <w:rPr>
          <w:rFonts w:ascii="Times New Roman" w:eastAsia="Times New Roman" w:hAnsi="Times New Roman" w:cs="Times New Roman"/>
          <w:b/>
          <w:i/>
          <w:sz w:val="24"/>
          <w:szCs w:val="24"/>
        </w:rPr>
        <w:t>Answer:</w:t>
      </w:r>
    </w:p>
    <w:p w14:paraId="538E7AB7" w14:textId="4E6CECC5" w:rsidR="008A4064" w:rsidRDefault="006D49B1" w:rsidP="008A4064">
      <w:pPr>
        <w:spacing w:after="0" w:line="276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Linux Command: $ </w:t>
      </w:r>
      <w:r w:rsidRPr="000B6AE3">
        <w:rPr>
          <w:rFonts w:ascii="Times New Roman" w:eastAsia="Times New Roman" w:hAnsi="Times New Roman" w:cs="Times New Roman"/>
          <w:sz w:val="24"/>
          <w:szCs w:val="24"/>
        </w:rPr>
        <w:t>top</w:t>
      </w:r>
      <w:r w:rsidR="00BF537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BF5375" w:rsidRPr="00BF5375">
        <w:rPr>
          <w:rFonts w:ascii="Times New Roman" w:eastAsia="Times New Roman" w:hAnsi="Times New Roman" w:cs="Times New Roman"/>
          <w:b/>
          <w:sz w:val="24"/>
          <w:szCs w:val="24"/>
        </w:rPr>
        <w:t>(or)</w:t>
      </w:r>
      <w:r w:rsidR="00BF5375">
        <w:rPr>
          <w:rFonts w:ascii="Times New Roman" w:eastAsia="Times New Roman" w:hAnsi="Times New Roman" w:cs="Times New Roman"/>
          <w:sz w:val="24"/>
          <w:szCs w:val="24"/>
        </w:rPr>
        <w:t xml:space="preserve"> $ top -n 10</w:t>
      </w:r>
    </w:p>
    <w:p w14:paraId="1967C5D1" w14:textId="43C40E98" w:rsidR="000B6AE3" w:rsidRDefault="000B6AE3" w:rsidP="008A4064">
      <w:pPr>
        <w:spacing w:after="0" w:line="276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Command </w:t>
      </w:r>
      <w:r w:rsidRPr="000B6AE3">
        <w:rPr>
          <w:rFonts w:ascii="Times New Roman" w:eastAsia="Times New Roman" w:hAnsi="Times New Roman" w:cs="Times New Roman"/>
          <w:b/>
          <w:sz w:val="24"/>
          <w:szCs w:val="24"/>
        </w:rPr>
        <w:t>top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displays </w:t>
      </w:r>
      <w:r w:rsidR="00BF5375">
        <w:rPr>
          <w:rFonts w:ascii="Times New Roman" w:eastAsia="Times New Roman" w:hAnsi="Times New Roman" w:cs="Times New Roman"/>
          <w:sz w:val="24"/>
          <w:szCs w:val="24"/>
        </w:rPr>
        <w:t xml:space="preserve">the system running information as well as a list of processes or threads currently being managed in Kernel. </w:t>
      </w:r>
    </w:p>
    <w:p w14:paraId="5370AC91" w14:textId="0B14C7F5" w:rsidR="00BF5375" w:rsidRDefault="00BF5375" w:rsidP="008A4064">
      <w:pPr>
        <w:spacing w:after="0" w:line="276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Press </w:t>
      </w:r>
      <w:r w:rsidRPr="00BF5375">
        <w:rPr>
          <w:rFonts w:ascii="Times New Roman" w:eastAsia="Times New Roman" w:hAnsi="Times New Roman" w:cs="Times New Roman"/>
          <w:b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to change refresh time.</w:t>
      </w:r>
    </w:p>
    <w:p w14:paraId="3747BE66" w14:textId="1363CB25" w:rsidR="00BF5375" w:rsidRDefault="00BF5375" w:rsidP="008A4064">
      <w:pPr>
        <w:spacing w:after="0" w:line="276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Press </w:t>
      </w:r>
      <w:proofErr w:type="spellStart"/>
      <w:r w:rsidRPr="00BF5375">
        <w:rPr>
          <w:rFonts w:ascii="Times New Roman" w:eastAsia="Times New Roman" w:hAnsi="Times New Roman" w:cs="Times New Roman"/>
          <w:b/>
          <w:sz w:val="24"/>
          <w:szCs w:val="24"/>
        </w:rPr>
        <w:t>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to see only running process.</w:t>
      </w:r>
    </w:p>
    <w:p w14:paraId="07670EDD" w14:textId="569B3E7D" w:rsidR="005F1780" w:rsidRDefault="00DF7899" w:rsidP="005F1780">
      <w:pPr>
        <w:spacing w:after="0" w:line="276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1CB9194E" wp14:editId="69146E80">
            <wp:extent cx="5943600" cy="3180715"/>
            <wp:effectExtent l="0" t="0" r="0" b="63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2--12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80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F0FEAA" w14:textId="4A6699F9" w:rsidR="00B15613" w:rsidRDefault="00B15613" w:rsidP="005F1780">
      <w:pPr>
        <w:spacing w:after="0" w:line="276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5D2DB39B" w14:textId="3B440658" w:rsidR="00B15613" w:rsidRPr="004E35A2" w:rsidRDefault="004E35A2" w:rsidP="00B15613">
      <w:pPr>
        <w:pStyle w:val="ListParagraph"/>
        <w:numPr>
          <w:ilvl w:val="0"/>
          <w:numId w:val="2"/>
        </w:numPr>
        <w:spacing w:after="0" w:line="276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What command that should </w:t>
      </w:r>
      <w:proofErr w:type="gramStart"/>
      <w:r w:rsidR="00E57E88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definitely </w:t>
      </w:r>
      <w:r w:rsidR="00473A84">
        <w:rPr>
          <w:rFonts w:ascii="Times New Roman" w:eastAsia="Times New Roman" w:hAnsi="Times New Roman" w:cs="Times New Roman"/>
          <w:color w:val="000000"/>
          <w:sz w:val="24"/>
          <w:szCs w:val="24"/>
        </w:rPr>
        <w:t>terminate</w:t>
      </w:r>
      <w:proofErr w:type="gram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the process identified above?</w:t>
      </w:r>
    </w:p>
    <w:p w14:paraId="7CA553D5" w14:textId="66E3EE2B" w:rsidR="004E35A2" w:rsidRDefault="004E35A2" w:rsidP="004E35A2">
      <w:pPr>
        <w:spacing w:after="0" w:line="276" w:lineRule="auto"/>
        <w:rPr>
          <w:rFonts w:ascii="Times New Roman" w:eastAsia="Times New Roman" w:hAnsi="Times New Roman" w:cs="Times New Roman"/>
          <w:b/>
          <w:i/>
          <w:sz w:val="24"/>
          <w:szCs w:val="24"/>
        </w:rPr>
      </w:pPr>
      <w:r w:rsidRPr="004E35A2">
        <w:rPr>
          <w:rFonts w:ascii="Times New Roman" w:eastAsia="Times New Roman" w:hAnsi="Times New Roman" w:cs="Times New Roman"/>
          <w:b/>
          <w:i/>
          <w:sz w:val="24"/>
          <w:szCs w:val="24"/>
        </w:rPr>
        <w:t>Answer:</w:t>
      </w:r>
    </w:p>
    <w:p w14:paraId="730AD9B7" w14:textId="77777777" w:rsidR="00A274D8" w:rsidRDefault="00A274D8" w:rsidP="00A274D8">
      <w:pPr>
        <w:spacing w:after="0" w:line="276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Linux Command: $ </w:t>
      </w:r>
      <w:r w:rsidRPr="000B6AE3">
        <w:rPr>
          <w:rFonts w:ascii="Times New Roman" w:eastAsia="Times New Roman" w:hAnsi="Times New Roman" w:cs="Times New Roman"/>
          <w:sz w:val="24"/>
          <w:szCs w:val="24"/>
        </w:rPr>
        <w:t>top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BF5375">
        <w:rPr>
          <w:rFonts w:ascii="Times New Roman" w:eastAsia="Times New Roman" w:hAnsi="Times New Roman" w:cs="Times New Roman"/>
          <w:b/>
          <w:sz w:val="24"/>
          <w:szCs w:val="24"/>
        </w:rPr>
        <w:t>(or)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$ top -n 10</w:t>
      </w:r>
    </w:p>
    <w:p w14:paraId="024F243D" w14:textId="52B248A8" w:rsidR="00A274D8" w:rsidRDefault="00A274D8" w:rsidP="00A274D8">
      <w:pPr>
        <w:spacing w:after="0" w:line="276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Command </w:t>
      </w:r>
      <w:r w:rsidRPr="000B6AE3">
        <w:rPr>
          <w:rFonts w:ascii="Times New Roman" w:eastAsia="Times New Roman" w:hAnsi="Times New Roman" w:cs="Times New Roman"/>
          <w:b/>
          <w:sz w:val="24"/>
          <w:szCs w:val="24"/>
        </w:rPr>
        <w:t>top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displays the system running information as well as a list of processes or threads currently being managed in Kernel. </w:t>
      </w:r>
    </w:p>
    <w:p w14:paraId="1C9A261B" w14:textId="2737384C" w:rsidR="009B0BF6" w:rsidRDefault="009B0BF6" w:rsidP="00A274D8">
      <w:pPr>
        <w:spacing w:after="0" w:line="276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Note down thee PID then, </w:t>
      </w:r>
    </w:p>
    <w:p w14:paraId="4C0B82FD" w14:textId="6FA03D07" w:rsidR="00A274D8" w:rsidRDefault="00A274D8" w:rsidP="00A274D8">
      <w:pPr>
        <w:spacing w:after="0" w:line="276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5134D637" w14:textId="215EF38E" w:rsidR="00A274D8" w:rsidRDefault="00A274D8" w:rsidP="00A274D8">
      <w:pPr>
        <w:spacing w:after="0" w:line="276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Press </w:t>
      </w:r>
      <w:r w:rsidRPr="00BF5375">
        <w:rPr>
          <w:rFonts w:ascii="Times New Roman" w:eastAsia="Times New Roman" w:hAnsi="Times New Roman" w:cs="Times New Roman"/>
          <w:b/>
          <w:sz w:val="24"/>
          <w:szCs w:val="24"/>
        </w:rPr>
        <w:t>k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and type </w:t>
      </w:r>
      <w:r w:rsidRPr="00BF5375">
        <w:rPr>
          <w:rFonts w:ascii="Times New Roman" w:eastAsia="Times New Roman" w:hAnsi="Times New Roman" w:cs="Times New Roman"/>
          <w:b/>
          <w:sz w:val="24"/>
          <w:szCs w:val="24"/>
        </w:rPr>
        <w:t>PID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to close the process.</w:t>
      </w:r>
      <w:r w:rsidR="009B0BF6">
        <w:rPr>
          <w:rFonts w:ascii="Times New Roman" w:eastAsia="Times New Roman" w:hAnsi="Times New Roman" w:cs="Times New Roman"/>
          <w:sz w:val="24"/>
          <w:szCs w:val="24"/>
        </w:rPr>
        <w:t xml:space="preserve"> Or </w:t>
      </w:r>
      <w:r w:rsidR="009B0BF6" w:rsidRPr="009B0BF6">
        <w:rPr>
          <w:rFonts w:ascii="Times New Roman" w:eastAsia="Times New Roman" w:hAnsi="Times New Roman" w:cs="Times New Roman"/>
          <w:b/>
          <w:i/>
          <w:sz w:val="24"/>
          <w:szCs w:val="24"/>
        </w:rPr>
        <w:t>Linux Command:</w:t>
      </w:r>
      <w:r w:rsidR="009B0BF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9B0BF6" w:rsidRPr="009B0BF6">
        <w:rPr>
          <w:rFonts w:ascii="Times New Roman" w:eastAsia="Times New Roman" w:hAnsi="Times New Roman" w:cs="Times New Roman"/>
          <w:b/>
          <w:sz w:val="24"/>
          <w:szCs w:val="24"/>
        </w:rPr>
        <w:t>$ kill -9 PID</w:t>
      </w:r>
    </w:p>
    <w:p w14:paraId="489C6D3C" w14:textId="6BB1DAF0" w:rsidR="009B0BF6" w:rsidRPr="00A274D8" w:rsidRDefault="00DF7899" w:rsidP="009B0BF6">
      <w:pPr>
        <w:spacing w:after="0" w:line="276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noProof/>
          <w:sz w:val="24"/>
          <w:szCs w:val="24"/>
        </w:rPr>
        <w:lastRenderedPageBreak/>
        <w:drawing>
          <wp:inline distT="0" distB="0" distL="0" distR="0" wp14:anchorId="21291443" wp14:editId="3DF33B44">
            <wp:extent cx="5943600" cy="3507105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2--13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07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DA41BC" w14:textId="575BCAB0" w:rsidR="004E35A2" w:rsidRDefault="004E35A2" w:rsidP="004E35A2">
      <w:pPr>
        <w:spacing w:after="0" w:line="276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777BADAE" w14:textId="228686C2" w:rsidR="003E3433" w:rsidRPr="00CE4E5D" w:rsidRDefault="00CE4E5D" w:rsidP="003E3433">
      <w:pPr>
        <w:pStyle w:val="ListParagraph"/>
        <w:numPr>
          <w:ilvl w:val="0"/>
          <w:numId w:val="2"/>
        </w:numPr>
        <w:spacing w:after="0" w:line="276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What file contains the list of valid user ID’s (UID’s) and their associated usernames?</w:t>
      </w:r>
    </w:p>
    <w:p w14:paraId="1DEC942D" w14:textId="1792C219" w:rsidR="00CE4E5D" w:rsidRDefault="00CE4E5D" w:rsidP="00CE4E5D">
      <w:pPr>
        <w:spacing w:after="0" w:line="276" w:lineRule="auto"/>
        <w:rPr>
          <w:rFonts w:ascii="Times New Roman" w:eastAsia="Times New Roman" w:hAnsi="Times New Roman" w:cs="Times New Roman"/>
          <w:b/>
          <w:i/>
          <w:sz w:val="24"/>
          <w:szCs w:val="24"/>
        </w:rPr>
      </w:pPr>
      <w:r w:rsidRPr="008F3C2F">
        <w:rPr>
          <w:rFonts w:ascii="Times New Roman" w:eastAsia="Times New Roman" w:hAnsi="Times New Roman" w:cs="Times New Roman"/>
          <w:b/>
          <w:i/>
          <w:sz w:val="24"/>
          <w:szCs w:val="24"/>
        </w:rPr>
        <w:t>Answer:</w:t>
      </w:r>
    </w:p>
    <w:p w14:paraId="742CFC71" w14:textId="63B0F64A" w:rsidR="005D115F" w:rsidRDefault="00F22750" w:rsidP="00CE4E5D">
      <w:pPr>
        <w:spacing w:after="0" w:line="276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43D39">
        <w:rPr>
          <w:rFonts w:ascii="Times New Roman" w:eastAsia="Times New Roman" w:hAnsi="Times New Roman" w:cs="Times New Roman"/>
          <w:b/>
          <w:sz w:val="24"/>
          <w:szCs w:val="24"/>
        </w:rPr>
        <w:t>Linux Command: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94495D" w:rsidRPr="0094495D">
        <w:rPr>
          <w:rFonts w:ascii="Times New Roman" w:eastAsia="Times New Roman" w:hAnsi="Times New Roman" w:cs="Times New Roman"/>
          <w:b/>
          <w:sz w:val="24"/>
          <w:szCs w:val="24"/>
        </w:rPr>
        <w:t>$</w:t>
      </w:r>
      <w:r w:rsidR="0094495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94495D" w:rsidRPr="0094495D">
        <w:rPr>
          <w:rFonts w:ascii="Times New Roman" w:eastAsia="Times New Roman" w:hAnsi="Times New Roman" w:cs="Times New Roman"/>
          <w:sz w:val="24"/>
          <w:szCs w:val="24"/>
        </w:rPr>
        <w:t>cat /</w:t>
      </w:r>
      <w:proofErr w:type="spellStart"/>
      <w:r w:rsidR="0094495D" w:rsidRPr="0094495D">
        <w:rPr>
          <w:rFonts w:ascii="Times New Roman" w:eastAsia="Times New Roman" w:hAnsi="Times New Roman" w:cs="Times New Roman"/>
          <w:sz w:val="24"/>
          <w:szCs w:val="24"/>
        </w:rPr>
        <w:t>etc</w:t>
      </w:r>
      <w:proofErr w:type="spellEnd"/>
      <w:r w:rsidR="0094495D" w:rsidRPr="0094495D">
        <w:rPr>
          <w:rFonts w:ascii="Times New Roman" w:eastAsia="Times New Roman" w:hAnsi="Times New Roman" w:cs="Times New Roman"/>
          <w:sz w:val="24"/>
          <w:szCs w:val="24"/>
        </w:rPr>
        <w:t>/passwd</w:t>
      </w:r>
    </w:p>
    <w:p w14:paraId="16E571CB" w14:textId="4679C86E" w:rsidR="00643D39" w:rsidRDefault="00253DE2" w:rsidP="00CE4E5D">
      <w:pPr>
        <w:spacing w:after="0" w:line="276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This is used to list all the UID’s which is created in the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linux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and location of the user.</w:t>
      </w:r>
    </w:p>
    <w:p w14:paraId="490AF688" w14:textId="5A617153" w:rsidR="00253DE2" w:rsidRDefault="00DF7899" w:rsidP="008150BF">
      <w:pPr>
        <w:spacing w:after="0" w:line="276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 wp14:anchorId="67457110" wp14:editId="07582A5A">
            <wp:extent cx="5943600" cy="664845"/>
            <wp:effectExtent l="0" t="0" r="0" b="1905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14 ans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64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86FBD8" w14:textId="3178503B" w:rsidR="002C5252" w:rsidRDefault="002C5252" w:rsidP="008150BF">
      <w:pPr>
        <w:spacing w:after="0" w:line="276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6FAABB33" w14:textId="1438C1E2" w:rsidR="002C5252" w:rsidRPr="00FB0159" w:rsidRDefault="00FB0159" w:rsidP="00102FA1">
      <w:pPr>
        <w:pStyle w:val="ListParagraph"/>
        <w:numPr>
          <w:ilvl w:val="0"/>
          <w:numId w:val="2"/>
        </w:numPr>
        <w:spacing w:after="0" w:line="276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What file contains passwords on a Linux system (if that system is using local    authentication rather than NIS, etc.)?</w:t>
      </w:r>
    </w:p>
    <w:p w14:paraId="2F0BFD9D" w14:textId="7A0D3F02" w:rsidR="00C45C63" w:rsidRDefault="00FB0159" w:rsidP="00C45C63">
      <w:pPr>
        <w:spacing w:after="0" w:line="276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B0159">
        <w:rPr>
          <w:rFonts w:ascii="Times New Roman" w:eastAsia="Times New Roman" w:hAnsi="Times New Roman" w:cs="Times New Roman"/>
          <w:b/>
          <w:i/>
          <w:sz w:val="24"/>
          <w:szCs w:val="24"/>
        </w:rPr>
        <w:t>Answer:</w:t>
      </w:r>
      <w:r w:rsidR="00C45C63">
        <w:rPr>
          <w:rFonts w:ascii="Times New Roman" w:eastAsia="Times New Roman" w:hAnsi="Times New Roman" w:cs="Times New Roman"/>
          <w:b/>
          <w:i/>
          <w:sz w:val="24"/>
          <w:szCs w:val="24"/>
        </w:rPr>
        <w:t xml:space="preserve"> </w:t>
      </w:r>
      <w:r w:rsidR="00C45C63" w:rsidRPr="00643D39">
        <w:rPr>
          <w:rFonts w:ascii="Times New Roman" w:eastAsia="Times New Roman" w:hAnsi="Times New Roman" w:cs="Times New Roman"/>
          <w:b/>
          <w:sz w:val="24"/>
          <w:szCs w:val="24"/>
        </w:rPr>
        <w:t>Linux Command:</w:t>
      </w:r>
      <w:r w:rsidR="00C45C6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C45C63" w:rsidRPr="0094495D">
        <w:rPr>
          <w:rFonts w:ascii="Times New Roman" w:eastAsia="Times New Roman" w:hAnsi="Times New Roman" w:cs="Times New Roman"/>
          <w:b/>
          <w:sz w:val="24"/>
          <w:szCs w:val="24"/>
        </w:rPr>
        <w:t>$</w:t>
      </w:r>
      <w:r w:rsidR="00C45C6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C45C63" w:rsidRPr="0094495D">
        <w:rPr>
          <w:rFonts w:ascii="Times New Roman" w:eastAsia="Times New Roman" w:hAnsi="Times New Roman" w:cs="Times New Roman"/>
          <w:sz w:val="24"/>
          <w:szCs w:val="24"/>
        </w:rPr>
        <w:t>cat /</w:t>
      </w:r>
      <w:proofErr w:type="spellStart"/>
      <w:r w:rsidR="00C45C63" w:rsidRPr="0094495D">
        <w:rPr>
          <w:rFonts w:ascii="Times New Roman" w:eastAsia="Times New Roman" w:hAnsi="Times New Roman" w:cs="Times New Roman"/>
          <w:sz w:val="24"/>
          <w:szCs w:val="24"/>
        </w:rPr>
        <w:t>etc</w:t>
      </w:r>
      <w:proofErr w:type="spellEnd"/>
      <w:r w:rsidR="00C45C63" w:rsidRPr="0094495D">
        <w:rPr>
          <w:rFonts w:ascii="Times New Roman" w:eastAsia="Times New Roman" w:hAnsi="Times New Roman" w:cs="Times New Roman"/>
          <w:sz w:val="24"/>
          <w:szCs w:val="24"/>
        </w:rPr>
        <w:t>/passwd</w:t>
      </w:r>
    </w:p>
    <w:p w14:paraId="79E13050" w14:textId="08C1F463" w:rsidR="00AE1D10" w:rsidRDefault="00AE1D10" w:rsidP="00C45C63">
      <w:pPr>
        <w:spacing w:after="0" w:line="276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This command</w:t>
      </w:r>
      <w:r w:rsidR="00C45C63">
        <w:rPr>
          <w:rFonts w:ascii="Times New Roman" w:eastAsia="Times New Roman" w:hAnsi="Times New Roman" w:cs="Times New Roman"/>
          <w:sz w:val="24"/>
          <w:szCs w:val="24"/>
        </w:rPr>
        <w:t xml:space="preserve"> shows the</w:t>
      </w:r>
      <w:r w:rsidR="00FD0151">
        <w:rPr>
          <w:rFonts w:ascii="Times New Roman" w:eastAsia="Times New Roman" w:hAnsi="Times New Roman" w:cs="Times New Roman"/>
          <w:sz w:val="24"/>
          <w:szCs w:val="24"/>
        </w:rPr>
        <w:t xml:space="preserve"> passwords on a</w:t>
      </w:r>
      <w:r w:rsidR="00C45C6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FD0151">
        <w:rPr>
          <w:rFonts w:ascii="Times New Roman" w:eastAsia="Times New Roman" w:hAnsi="Times New Roman" w:cs="Times New Roman"/>
          <w:sz w:val="24"/>
          <w:szCs w:val="24"/>
        </w:rPr>
        <w:t xml:space="preserve">Linux system. </w:t>
      </w:r>
    </w:p>
    <w:p w14:paraId="13C93012" w14:textId="19315EA3" w:rsidR="00AE1D10" w:rsidRDefault="00AE1D10" w:rsidP="00C45C63">
      <w:pPr>
        <w:spacing w:after="0" w:line="276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Here </w:t>
      </w:r>
      <w:r w:rsidRPr="00AE1D10">
        <w:rPr>
          <w:rFonts w:ascii="Times New Roman" w:eastAsia="Times New Roman" w:hAnsi="Times New Roman" w:cs="Times New Roman"/>
          <w:b/>
          <w:sz w:val="24"/>
          <w:szCs w:val="24"/>
        </w:rPr>
        <w:t>X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shows the password of the user</w:t>
      </w:r>
      <w:r w:rsidR="00E7273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4E6A75">
        <w:rPr>
          <w:rFonts w:ascii="Times New Roman" w:eastAsia="Times New Roman" w:hAnsi="Times New Roman" w:cs="Times New Roman"/>
          <w:sz w:val="24"/>
          <w:szCs w:val="24"/>
        </w:rPr>
        <w:t>(X is next to the user)</w:t>
      </w:r>
      <w:r w:rsidR="00E72739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16085C93" w14:textId="2B3472CD" w:rsidR="00E72739" w:rsidRDefault="00E72739" w:rsidP="00C45C63">
      <w:pPr>
        <w:spacing w:after="0" w:line="276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X is an encrypted password is stored in </w:t>
      </w:r>
      <w:proofErr w:type="spellStart"/>
      <w:r w:rsidRPr="00E72739">
        <w:rPr>
          <w:rFonts w:ascii="Times New Roman" w:eastAsia="Times New Roman" w:hAnsi="Times New Roman" w:cs="Times New Roman"/>
          <w:b/>
          <w:sz w:val="24"/>
          <w:szCs w:val="24"/>
        </w:rPr>
        <w:t>etc</w:t>
      </w:r>
      <w:proofErr w:type="spellEnd"/>
      <w:r w:rsidRPr="00E72739">
        <w:rPr>
          <w:rFonts w:ascii="Times New Roman" w:eastAsia="Times New Roman" w:hAnsi="Times New Roman" w:cs="Times New Roman"/>
          <w:b/>
          <w:sz w:val="24"/>
          <w:szCs w:val="24"/>
        </w:rPr>
        <w:t>/shadow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r w:rsidRPr="00E72739">
        <w:rPr>
          <w:rFonts w:ascii="Times New Roman" w:eastAsia="Times New Roman" w:hAnsi="Times New Roman" w:cs="Times New Roman"/>
          <w:sz w:val="24"/>
          <w:szCs w:val="24"/>
        </w:rPr>
        <w:t>file.</w:t>
      </w:r>
    </w:p>
    <w:p w14:paraId="69371ACC" w14:textId="3B50C1B9" w:rsidR="00C45C63" w:rsidRDefault="00FD0151" w:rsidP="00C45C63">
      <w:pPr>
        <w:spacing w:after="0" w:line="276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6072A489" w14:textId="56FCAD98" w:rsidR="00FB0159" w:rsidRDefault="00D419A3" w:rsidP="00FB0159">
      <w:pPr>
        <w:spacing w:after="0" w:line="276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noProof/>
          <w:sz w:val="24"/>
          <w:szCs w:val="24"/>
        </w:rPr>
        <w:lastRenderedPageBreak/>
        <w:drawing>
          <wp:inline distT="0" distB="0" distL="0" distR="0" wp14:anchorId="369C957C" wp14:editId="2C0F001B">
            <wp:extent cx="5943600" cy="3018155"/>
            <wp:effectExtent l="0" t="0" r="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2--15.PN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18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8C6E3D" w14:textId="01A4F402" w:rsidR="00D74571" w:rsidRPr="00B83F24" w:rsidRDefault="00B83F24" w:rsidP="00C6758D">
      <w:pPr>
        <w:pStyle w:val="ListParagraph"/>
        <w:numPr>
          <w:ilvl w:val="0"/>
          <w:numId w:val="2"/>
        </w:numPr>
        <w:spacing w:after="0" w:line="276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What is difference between telnet and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ssh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. When will you use each command? give examples.</w:t>
      </w:r>
    </w:p>
    <w:p w14:paraId="30319E5C" w14:textId="36371AD9" w:rsidR="00B83F24" w:rsidRPr="00B83F24" w:rsidRDefault="00B83F24" w:rsidP="00B83F24">
      <w:pPr>
        <w:spacing w:after="0" w:line="276" w:lineRule="auto"/>
        <w:rPr>
          <w:rFonts w:ascii="Times New Roman" w:eastAsia="Times New Roman" w:hAnsi="Times New Roman" w:cs="Times New Roman"/>
          <w:b/>
          <w:i/>
          <w:sz w:val="24"/>
          <w:szCs w:val="24"/>
        </w:rPr>
      </w:pPr>
      <w:r w:rsidRPr="00B83F24">
        <w:rPr>
          <w:rFonts w:ascii="Times New Roman" w:eastAsia="Times New Roman" w:hAnsi="Times New Roman" w:cs="Times New Roman"/>
          <w:b/>
          <w:i/>
          <w:sz w:val="24"/>
          <w:szCs w:val="24"/>
        </w:rPr>
        <w:t>Answer:</w:t>
      </w:r>
    </w:p>
    <w:p w14:paraId="09860ADA" w14:textId="6659F0ED" w:rsidR="0029395D" w:rsidRDefault="0029395D" w:rsidP="00FB0159">
      <w:pPr>
        <w:spacing w:after="0" w:line="276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Telnet:</w:t>
      </w:r>
    </w:p>
    <w:p w14:paraId="237C9950" w14:textId="593471A0" w:rsidR="0029395D" w:rsidRDefault="0029395D" w:rsidP="00114CF3">
      <w:pPr>
        <w:pStyle w:val="ListParagraph"/>
        <w:numPr>
          <w:ilvl w:val="0"/>
          <w:numId w:val="5"/>
        </w:numPr>
        <w:spacing w:after="0" w:line="276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14CF3">
        <w:rPr>
          <w:rFonts w:ascii="Times New Roman" w:eastAsia="Times New Roman" w:hAnsi="Times New Roman" w:cs="Times New Roman"/>
          <w:sz w:val="24"/>
          <w:szCs w:val="24"/>
        </w:rPr>
        <w:t>Telnet was designed to work within a private network and</w:t>
      </w:r>
      <w:r w:rsidR="00434A95">
        <w:rPr>
          <w:rFonts w:ascii="Times New Roman" w:eastAsia="Times New Roman" w:hAnsi="Times New Roman" w:cs="Times New Roman"/>
          <w:sz w:val="24"/>
          <w:szCs w:val="24"/>
        </w:rPr>
        <w:t>99l</w:t>
      </w:r>
      <w:r w:rsidRPr="00114CF3">
        <w:rPr>
          <w:rFonts w:ascii="Times New Roman" w:eastAsia="Times New Roman" w:hAnsi="Times New Roman" w:cs="Times New Roman"/>
          <w:sz w:val="24"/>
          <w:szCs w:val="24"/>
        </w:rPr>
        <w:t xml:space="preserve"> not across a public network where threats can appear. </w:t>
      </w:r>
    </w:p>
    <w:p w14:paraId="6AABD220" w14:textId="07A52ED9" w:rsidR="0038503F" w:rsidRDefault="0038503F" w:rsidP="00114CF3">
      <w:pPr>
        <w:pStyle w:val="ListParagraph"/>
        <w:numPr>
          <w:ilvl w:val="0"/>
          <w:numId w:val="5"/>
        </w:numPr>
        <w:spacing w:after="0" w:line="276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If a user was sniffing a network it’s very possible they could grab your Username and password, as they were being transmitted. </w:t>
      </w:r>
    </w:p>
    <w:p w14:paraId="3510346E" w14:textId="31E488C9" w:rsidR="000C7E15" w:rsidRDefault="000C7E15" w:rsidP="00114CF3">
      <w:pPr>
        <w:pStyle w:val="ListParagraph"/>
        <w:numPr>
          <w:ilvl w:val="0"/>
          <w:numId w:val="5"/>
        </w:numPr>
        <w:spacing w:after="0" w:line="276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It is </w:t>
      </w:r>
      <w:r w:rsidR="00DC6F68">
        <w:rPr>
          <w:rFonts w:ascii="Times New Roman" w:eastAsia="Times New Roman" w:hAnsi="Times New Roman" w:cs="Times New Roman"/>
          <w:sz w:val="24"/>
          <w:szCs w:val="24"/>
        </w:rPr>
        <w:t>insecure because it transfers all data in clear text.</w:t>
      </w:r>
    </w:p>
    <w:p w14:paraId="27604A28" w14:textId="784BD500" w:rsidR="00E4215A" w:rsidRPr="00E4215A" w:rsidRDefault="00E4215A" w:rsidP="00E4215A">
      <w:pPr>
        <w:spacing w:after="0" w:line="276" w:lineRule="auto"/>
        <w:ind w:left="360"/>
        <w:rPr>
          <w:rFonts w:ascii="Times New Roman" w:eastAsia="Times New Roman" w:hAnsi="Times New Roman" w:cs="Times New Roman"/>
          <w:b/>
          <w:sz w:val="24"/>
          <w:szCs w:val="24"/>
        </w:rPr>
      </w:pPr>
      <w:r w:rsidRPr="00E4215A">
        <w:rPr>
          <w:rFonts w:ascii="Times New Roman" w:eastAsia="Times New Roman" w:hAnsi="Times New Roman" w:cs="Times New Roman"/>
          <w:b/>
          <w:sz w:val="24"/>
          <w:szCs w:val="24"/>
        </w:rPr>
        <w:t>Examples:</w:t>
      </w:r>
    </w:p>
    <w:p w14:paraId="43A96024" w14:textId="282BEFD7" w:rsidR="0029395D" w:rsidRDefault="009E53C0" w:rsidP="009E53C0">
      <w:pPr>
        <w:pStyle w:val="ListParagraph"/>
        <w:numPr>
          <w:ilvl w:val="0"/>
          <w:numId w:val="6"/>
        </w:numPr>
        <w:spacing w:after="0" w:line="276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E53C0">
        <w:rPr>
          <w:rFonts w:ascii="Times New Roman" w:eastAsia="Times New Roman" w:hAnsi="Times New Roman" w:cs="Times New Roman"/>
          <w:sz w:val="24"/>
          <w:szCs w:val="24"/>
        </w:rPr>
        <w:t>Accessing old school servers for remote connections.</w:t>
      </w:r>
    </w:p>
    <w:p w14:paraId="389CD3B6" w14:textId="35DE2354" w:rsidR="009E53C0" w:rsidRDefault="009E53C0" w:rsidP="009E53C0">
      <w:pPr>
        <w:pStyle w:val="ListParagraph"/>
        <w:numPr>
          <w:ilvl w:val="0"/>
          <w:numId w:val="6"/>
        </w:numPr>
        <w:spacing w:after="0" w:line="276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Watch movies in full text, play games, check weather forecast.</w:t>
      </w:r>
    </w:p>
    <w:p w14:paraId="25FE1F44" w14:textId="5B88B68A" w:rsidR="00E67498" w:rsidRPr="00E67498" w:rsidRDefault="00E67498" w:rsidP="00E67498">
      <w:pPr>
        <w:spacing w:after="0" w:line="276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67498">
        <w:rPr>
          <w:rFonts w:ascii="Times New Roman" w:eastAsia="Times New Roman" w:hAnsi="Times New Roman" w:cs="Times New Roman"/>
          <w:b/>
          <w:sz w:val="24"/>
          <w:szCs w:val="24"/>
        </w:rPr>
        <w:t>Linux Command: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$ telnet -l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myusername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myhost.com:5555</w:t>
      </w:r>
    </w:p>
    <w:p w14:paraId="6EE17192" w14:textId="59CEE194" w:rsidR="0029395D" w:rsidRDefault="0029395D" w:rsidP="00FB0159">
      <w:pPr>
        <w:spacing w:after="0" w:line="276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70B0C833" w14:textId="2C9EE1A1" w:rsidR="0029395D" w:rsidRDefault="0029395D" w:rsidP="00FB0159">
      <w:pPr>
        <w:spacing w:after="0" w:line="276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 w:rsidRPr="0029395D">
        <w:rPr>
          <w:rFonts w:ascii="Times New Roman" w:eastAsia="Times New Roman" w:hAnsi="Times New Roman" w:cs="Times New Roman"/>
          <w:b/>
          <w:sz w:val="24"/>
          <w:szCs w:val="24"/>
        </w:rPr>
        <w:t>SSH</w:t>
      </w:r>
      <w:r w:rsidR="000C7E15">
        <w:rPr>
          <w:rFonts w:ascii="Times New Roman" w:eastAsia="Times New Roman" w:hAnsi="Times New Roman" w:cs="Times New Roman"/>
          <w:b/>
          <w:sz w:val="24"/>
          <w:szCs w:val="24"/>
        </w:rPr>
        <w:t xml:space="preserve"> (Secure Shell)</w:t>
      </w:r>
      <w:r w:rsidRPr="0029395D">
        <w:rPr>
          <w:rFonts w:ascii="Times New Roman" w:eastAsia="Times New Roman" w:hAnsi="Times New Roman" w:cs="Times New Roman"/>
          <w:b/>
          <w:sz w:val="24"/>
          <w:szCs w:val="24"/>
        </w:rPr>
        <w:t>:</w:t>
      </w:r>
    </w:p>
    <w:p w14:paraId="1680E189" w14:textId="295FE704" w:rsidR="0029395D" w:rsidRPr="00731414" w:rsidRDefault="00687324" w:rsidP="00731414">
      <w:pPr>
        <w:pStyle w:val="ListParagraph"/>
        <w:numPr>
          <w:ilvl w:val="0"/>
          <w:numId w:val="4"/>
        </w:numPr>
        <w:spacing w:after="0" w:line="276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31414">
        <w:rPr>
          <w:rFonts w:ascii="Times New Roman" w:eastAsia="Times New Roman" w:hAnsi="Times New Roman" w:cs="Times New Roman"/>
          <w:sz w:val="24"/>
          <w:szCs w:val="24"/>
        </w:rPr>
        <w:t xml:space="preserve">It is secure protocol for remote logins. </w:t>
      </w:r>
    </w:p>
    <w:p w14:paraId="5F2E402B" w14:textId="3AF3D2D2" w:rsidR="00687324" w:rsidRPr="00731414" w:rsidRDefault="00687324" w:rsidP="00731414">
      <w:pPr>
        <w:pStyle w:val="ListParagraph"/>
        <w:numPr>
          <w:ilvl w:val="0"/>
          <w:numId w:val="4"/>
        </w:numPr>
        <w:spacing w:after="0" w:line="276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31414">
        <w:rPr>
          <w:rFonts w:ascii="Times New Roman" w:eastAsia="Times New Roman" w:hAnsi="Times New Roman" w:cs="Times New Roman"/>
          <w:sz w:val="24"/>
          <w:szCs w:val="24"/>
        </w:rPr>
        <w:t>Using SSH client, a user can connect to a server to transfer information in a more secure manner than Telnet.</w:t>
      </w:r>
    </w:p>
    <w:p w14:paraId="36EB8367" w14:textId="3B8B1BE2" w:rsidR="00C94762" w:rsidRDefault="00C94762" w:rsidP="00731414">
      <w:pPr>
        <w:pStyle w:val="ListParagraph"/>
        <w:numPr>
          <w:ilvl w:val="0"/>
          <w:numId w:val="4"/>
        </w:numPr>
        <w:spacing w:after="0" w:line="276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31414">
        <w:rPr>
          <w:rFonts w:ascii="Times New Roman" w:eastAsia="Times New Roman" w:hAnsi="Times New Roman" w:cs="Times New Roman"/>
          <w:sz w:val="24"/>
          <w:szCs w:val="24"/>
        </w:rPr>
        <w:t>It is cryptographic network protocol.</w:t>
      </w:r>
    </w:p>
    <w:p w14:paraId="62B976C2" w14:textId="356F5D86" w:rsidR="009A01FB" w:rsidRDefault="009A01FB" w:rsidP="00731414">
      <w:pPr>
        <w:pStyle w:val="ListParagraph"/>
        <w:numPr>
          <w:ilvl w:val="0"/>
          <w:numId w:val="4"/>
        </w:numPr>
        <w:spacing w:after="0" w:line="276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t is encrypted</w:t>
      </w:r>
      <w:r w:rsidR="001B7D36">
        <w:rPr>
          <w:rFonts w:ascii="Times New Roman" w:eastAsia="Times New Roman" w:hAnsi="Times New Roman" w:cs="Times New Roman"/>
          <w:sz w:val="24"/>
          <w:szCs w:val="24"/>
        </w:rPr>
        <w:t xml:space="preserve"> and secured</w:t>
      </w:r>
      <w:r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57355B26" w14:textId="77777777" w:rsidR="00E4215A" w:rsidRPr="00DB2CE7" w:rsidRDefault="00E4215A" w:rsidP="00DB2CE7">
      <w:pPr>
        <w:spacing w:after="0" w:line="276" w:lineRule="auto"/>
        <w:ind w:left="360"/>
        <w:rPr>
          <w:rFonts w:ascii="Times New Roman" w:eastAsia="Times New Roman" w:hAnsi="Times New Roman" w:cs="Times New Roman"/>
          <w:b/>
          <w:sz w:val="24"/>
          <w:szCs w:val="24"/>
        </w:rPr>
      </w:pPr>
      <w:r w:rsidRPr="00DB2CE7">
        <w:rPr>
          <w:rFonts w:ascii="Times New Roman" w:eastAsia="Times New Roman" w:hAnsi="Times New Roman" w:cs="Times New Roman"/>
          <w:b/>
          <w:sz w:val="24"/>
          <w:szCs w:val="24"/>
        </w:rPr>
        <w:t>Examples:</w:t>
      </w:r>
    </w:p>
    <w:p w14:paraId="0C63A397" w14:textId="4AFE6130" w:rsidR="00E4215A" w:rsidRDefault="005F1956" w:rsidP="00E4215A">
      <w:pPr>
        <w:spacing w:after="0" w:line="276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Log into remote machines and execute commands.</w:t>
      </w:r>
    </w:p>
    <w:p w14:paraId="1BE33B04" w14:textId="19789A39" w:rsidR="005F1956" w:rsidRDefault="005F1956" w:rsidP="00E4215A">
      <w:pPr>
        <w:spacing w:after="0" w:line="276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Connect two Linux operating system with secure</w:t>
      </w:r>
    </w:p>
    <w:p w14:paraId="42C14829" w14:textId="1472BC65" w:rsidR="005F1956" w:rsidRPr="005F1956" w:rsidRDefault="005F1956" w:rsidP="00E4215A">
      <w:pPr>
        <w:spacing w:after="0" w:line="276" w:lineRule="auto"/>
        <w:ind w:left="360"/>
        <w:rPr>
          <w:rFonts w:ascii="Times New Roman" w:eastAsia="Times New Roman" w:hAnsi="Times New Roman" w:cs="Times New Roman"/>
          <w:b/>
          <w:sz w:val="24"/>
          <w:szCs w:val="24"/>
        </w:rPr>
      </w:pPr>
      <w:r w:rsidRPr="005F1956">
        <w:rPr>
          <w:rFonts w:ascii="Times New Roman" w:eastAsia="Times New Roman" w:hAnsi="Times New Roman" w:cs="Times New Roman"/>
          <w:b/>
          <w:sz w:val="24"/>
          <w:szCs w:val="24"/>
        </w:rPr>
        <w:t xml:space="preserve">Linux Command to connect two operating system: </w:t>
      </w:r>
      <w:proofErr w:type="spellStart"/>
      <w:r w:rsidR="006110D5" w:rsidRPr="006110D5">
        <w:rPr>
          <w:rFonts w:ascii="Times New Roman" w:eastAsia="Times New Roman" w:hAnsi="Times New Roman" w:cs="Times New Roman"/>
          <w:sz w:val="24"/>
          <w:szCs w:val="24"/>
        </w:rPr>
        <w:t>ssh</w:t>
      </w:r>
      <w:proofErr w:type="spellEnd"/>
      <w:r w:rsidR="006110D5" w:rsidRPr="006110D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6110D5" w:rsidRPr="006110D5">
        <w:rPr>
          <w:rFonts w:ascii="Times New Roman" w:eastAsia="Times New Roman" w:hAnsi="Times New Roman" w:cs="Times New Roman"/>
          <w:sz w:val="24"/>
          <w:szCs w:val="24"/>
        </w:rPr>
        <w:t>user</w:t>
      </w:r>
      <w:r w:rsidR="005A0B76">
        <w:rPr>
          <w:rFonts w:ascii="Times New Roman" w:eastAsia="Times New Roman" w:hAnsi="Times New Roman" w:cs="Times New Roman"/>
          <w:sz w:val="24"/>
          <w:szCs w:val="24"/>
        </w:rPr>
        <w:t>name</w:t>
      </w:r>
      <w:r w:rsidR="006110D5" w:rsidRPr="006110D5">
        <w:rPr>
          <w:rFonts w:ascii="Times New Roman" w:eastAsia="Times New Roman" w:hAnsi="Times New Roman" w:cs="Times New Roman"/>
          <w:sz w:val="24"/>
          <w:szCs w:val="24"/>
        </w:rPr>
        <w:t>@ip_address</w:t>
      </w:r>
      <w:proofErr w:type="spellEnd"/>
    </w:p>
    <w:sectPr w:rsidR="005F1956" w:rsidRPr="005F195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99C2205"/>
    <w:multiLevelType w:val="hybridMultilevel"/>
    <w:tmpl w:val="881E6D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93514E4"/>
    <w:multiLevelType w:val="hybridMultilevel"/>
    <w:tmpl w:val="3D9CF2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9A6750B"/>
    <w:multiLevelType w:val="hybridMultilevel"/>
    <w:tmpl w:val="F24E4A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E1938BB"/>
    <w:multiLevelType w:val="hybridMultilevel"/>
    <w:tmpl w:val="2C88BE56"/>
    <w:lvl w:ilvl="0" w:tplc="E9F877CC">
      <w:start w:val="3"/>
      <w:numFmt w:val="decimal"/>
      <w:lvlText w:val="%1."/>
      <w:lvlJc w:val="left"/>
      <w:pPr>
        <w:ind w:left="1080" w:hanging="360"/>
      </w:pPr>
      <w:rPr>
        <w:rFonts w:ascii="Times New Roman" w:eastAsia="Times New Roman" w:hAnsi="Times New Roman" w:cs="Times New Roman" w:hint="default"/>
        <w:color w:val="00000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6B42232C"/>
    <w:multiLevelType w:val="hybridMultilevel"/>
    <w:tmpl w:val="507E7F34"/>
    <w:lvl w:ilvl="0" w:tplc="95E29EB2">
      <w:start w:val="3"/>
      <w:numFmt w:val="decimal"/>
      <w:lvlText w:val="%1."/>
      <w:lvlJc w:val="left"/>
      <w:pPr>
        <w:ind w:left="1080" w:hanging="360"/>
      </w:pPr>
      <w:rPr>
        <w:rFonts w:ascii="Times New Roman" w:eastAsia="Times New Roman" w:hAnsi="Times New Roman" w:cs="Times New Roman" w:hint="default"/>
        <w:b w:val="0"/>
        <w:color w:val="00000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78C31F4E"/>
    <w:multiLevelType w:val="hybridMultilevel"/>
    <w:tmpl w:val="77C8B7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"/>
  </w:num>
  <w:num w:numId="3">
    <w:abstractNumId w:val="3"/>
  </w:num>
  <w:num w:numId="4">
    <w:abstractNumId w:val="5"/>
  </w:num>
  <w:num w:numId="5">
    <w:abstractNumId w:val="2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EwMjAwNDSxMDY2NTFQ0lEKTi0uzszPAykwrAUAwzonpCwAAAA="/>
  </w:docVars>
  <w:rsids>
    <w:rsidRoot w:val="002309FA"/>
    <w:rsid w:val="00057101"/>
    <w:rsid w:val="00070408"/>
    <w:rsid w:val="000B6AE3"/>
    <w:rsid w:val="000C7E15"/>
    <w:rsid w:val="000D5C32"/>
    <w:rsid w:val="001012E5"/>
    <w:rsid w:val="00102FA1"/>
    <w:rsid w:val="00114CF3"/>
    <w:rsid w:val="00175894"/>
    <w:rsid w:val="0017670E"/>
    <w:rsid w:val="001971C9"/>
    <w:rsid w:val="001A05EA"/>
    <w:rsid w:val="001A0A70"/>
    <w:rsid w:val="001B7D36"/>
    <w:rsid w:val="001C3460"/>
    <w:rsid w:val="001D54B0"/>
    <w:rsid w:val="001E2083"/>
    <w:rsid w:val="00200F7A"/>
    <w:rsid w:val="002309FA"/>
    <w:rsid w:val="00253DE2"/>
    <w:rsid w:val="00291A70"/>
    <w:rsid w:val="0029395D"/>
    <w:rsid w:val="002B2AC5"/>
    <w:rsid w:val="002C5252"/>
    <w:rsid w:val="002D3876"/>
    <w:rsid w:val="0032681E"/>
    <w:rsid w:val="00336B60"/>
    <w:rsid w:val="0038503F"/>
    <w:rsid w:val="00392F33"/>
    <w:rsid w:val="00395092"/>
    <w:rsid w:val="003A4999"/>
    <w:rsid w:val="003E3433"/>
    <w:rsid w:val="00434A95"/>
    <w:rsid w:val="00473A84"/>
    <w:rsid w:val="00485F69"/>
    <w:rsid w:val="004C4E9C"/>
    <w:rsid w:val="004E35A2"/>
    <w:rsid w:val="004E6A75"/>
    <w:rsid w:val="00512AC2"/>
    <w:rsid w:val="00556A94"/>
    <w:rsid w:val="00566E49"/>
    <w:rsid w:val="00583DEF"/>
    <w:rsid w:val="00585BCF"/>
    <w:rsid w:val="005A0B76"/>
    <w:rsid w:val="005B471A"/>
    <w:rsid w:val="005C3134"/>
    <w:rsid w:val="005D115F"/>
    <w:rsid w:val="005F1780"/>
    <w:rsid w:val="005F1956"/>
    <w:rsid w:val="006110D5"/>
    <w:rsid w:val="00643D39"/>
    <w:rsid w:val="00674908"/>
    <w:rsid w:val="00687324"/>
    <w:rsid w:val="006C04C7"/>
    <w:rsid w:val="006D49B1"/>
    <w:rsid w:val="0071194C"/>
    <w:rsid w:val="00712A9D"/>
    <w:rsid w:val="00714640"/>
    <w:rsid w:val="00731414"/>
    <w:rsid w:val="007370F1"/>
    <w:rsid w:val="00745EF5"/>
    <w:rsid w:val="00765724"/>
    <w:rsid w:val="008150BF"/>
    <w:rsid w:val="00842209"/>
    <w:rsid w:val="008A4064"/>
    <w:rsid w:val="008F2783"/>
    <w:rsid w:val="008F3C2F"/>
    <w:rsid w:val="00930DBB"/>
    <w:rsid w:val="009421B8"/>
    <w:rsid w:val="00942857"/>
    <w:rsid w:val="009438C3"/>
    <w:rsid w:val="0094495D"/>
    <w:rsid w:val="009A01FB"/>
    <w:rsid w:val="009B0BF6"/>
    <w:rsid w:val="009D75AF"/>
    <w:rsid w:val="009E53C0"/>
    <w:rsid w:val="009F2A26"/>
    <w:rsid w:val="009F5032"/>
    <w:rsid w:val="00A274D8"/>
    <w:rsid w:val="00A435DF"/>
    <w:rsid w:val="00A7067D"/>
    <w:rsid w:val="00A7385A"/>
    <w:rsid w:val="00A86888"/>
    <w:rsid w:val="00AB72E2"/>
    <w:rsid w:val="00AE1D10"/>
    <w:rsid w:val="00B02A43"/>
    <w:rsid w:val="00B147F0"/>
    <w:rsid w:val="00B15613"/>
    <w:rsid w:val="00B37AD4"/>
    <w:rsid w:val="00B47D3A"/>
    <w:rsid w:val="00B83367"/>
    <w:rsid w:val="00B83F24"/>
    <w:rsid w:val="00BE4A41"/>
    <w:rsid w:val="00BF5375"/>
    <w:rsid w:val="00C07D44"/>
    <w:rsid w:val="00C12BB8"/>
    <w:rsid w:val="00C36358"/>
    <w:rsid w:val="00C45C63"/>
    <w:rsid w:val="00C4654D"/>
    <w:rsid w:val="00C6758D"/>
    <w:rsid w:val="00C92528"/>
    <w:rsid w:val="00C94762"/>
    <w:rsid w:val="00CA735D"/>
    <w:rsid w:val="00CE4E5D"/>
    <w:rsid w:val="00D20361"/>
    <w:rsid w:val="00D419A3"/>
    <w:rsid w:val="00D43C8E"/>
    <w:rsid w:val="00D74571"/>
    <w:rsid w:val="00D81B4E"/>
    <w:rsid w:val="00DA218E"/>
    <w:rsid w:val="00DA7526"/>
    <w:rsid w:val="00DB2CE7"/>
    <w:rsid w:val="00DC6F68"/>
    <w:rsid w:val="00DD2413"/>
    <w:rsid w:val="00DF7899"/>
    <w:rsid w:val="00E14B27"/>
    <w:rsid w:val="00E1779A"/>
    <w:rsid w:val="00E343C6"/>
    <w:rsid w:val="00E4215A"/>
    <w:rsid w:val="00E442A9"/>
    <w:rsid w:val="00E57E88"/>
    <w:rsid w:val="00E67498"/>
    <w:rsid w:val="00E72739"/>
    <w:rsid w:val="00EC0587"/>
    <w:rsid w:val="00EC4330"/>
    <w:rsid w:val="00ED690A"/>
    <w:rsid w:val="00EE4B55"/>
    <w:rsid w:val="00EF228D"/>
    <w:rsid w:val="00EF473D"/>
    <w:rsid w:val="00F00BDC"/>
    <w:rsid w:val="00F22750"/>
    <w:rsid w:val="00F80806"/>
    <w:rsid w:val="00FA7BDC"/>
    <w:rsid w:val="00FB0159"/>
    <w:rsid w:val="00FD0151"/>
    <w:rsid w:val="00FD4E79"/>
    <w:rsid w:val="00FE42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CE944E"/>
  <w15:chartTrackingRefBased/>
  <w15:docId w15:val="{641274C6-34B9-4EA1-B34F-58AD6C2FC5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2309F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6572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7557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423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975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046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496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0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661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8</Pages>
  <Words>860</Words>
  <Characters>4906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epak</dc:creator>
  <cp:keywords/>
  <dc:description/>
  <cp:lastModifiedBy>deepa</cp:lastModifiedBy>
  <cp:revision>3</cp:revision>
  <dcterms:created xsi:type="dcterms:W3CDTF">2018-06-30T01:00:00Z</dcterms:created>
  <dcterms:modified xsi:type="dcterms:W3CDTF">2018-06-30T01:16:00Z</dcterms:modified>
</cp:coreProperties>
</file>